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1959DD" w14:textId="448E1E57" w:rsidR="00885A51" w:rsidRPr="00C65C29" w:rsidRDefault="00885A51">
      <w:pPr>
        <w:rPr>
          <w:rFonts w:ascii="Consolas" w:hAnsi="Consolas"/>
        </w:rPr>
      </w:pPr>
    </w:p>
    <w:p w14:paraId="1B2EB84A" w14:textId="6A60A9B3" w:rsidR="00C65C29" w:rsidRPr="00C65C29" w:rsidRDefault="00C65C29">
      <w:pPr>
        <w:rPr>
          <w:rFonts w:ascii="Consolas" w:hAnsi="Consolas"/>
        </w:rPr>
      </w:pPr>
    </w:p>
    <w:p w14:paraId="195B286C" w14:textId="592A7C64" w:rsidR="00C65C29" w:rsidRPr="00C65C29" w:rsidRDefault="00C65C29">
      <w:pPr>
        <w:rPr>
          <w:rFonts w:ascii="Consolas" w:hAnsi="Consolas"/>
        </w:rPr>
      </w:pPr>
    </w:p>
    <w:p w14:paraId="4DF2FB45" w14:textId="7D9E51F7" w:rsidR="00C65C29" w:rsidRPr="00C65C29" w:rsidRDefault="00C65C29">
      <w:pPr>
        <w:rPr>
          <w:rFonts w:ascii="Consolas" w:hAnsi="Consolas"/>
        </w:rPr>
      </w:pPr>
    </w:p>
    <w:p w14:paraId="3DBB7102" w14:textId="5AEB325E" w:rsidR="00C65C29" w:rsidRPr="00C65C29" w:rsidRDefault="00C65C29">
      <w:pPr>
        <w:rPr>
          <w:rFonts w:ascii="Consolas" w:hAnsi="Consolas"/>
        </w:rPr>
      </w:pPr>
    </w:p>
    <w:p w14:paraId="0BF8156C" w14:textId="475A7879" w:rsidR="00C65C29" w:rsidRPr="00C65C29" w:rsidRDefault="00C65C29">
      <w:pPr>
        <w:rPr>
          <w:rFonts w:ascii="Consolas" w:hAnsi="Consolas"/>
        </w:rPr>
      </w:pPr>
    </w:p>
    <w:p w14:paraId="74CC822F" w14:textId="64AB492C" w:rsidR="00C65C29" w:rsidRPr="00C65C29" w:rsidRDefault="00C65C29">
      <w:pPr>
        <w:rPr>
          <w:rFonts w:ascii="Consolas" w:hAnsi="Consolas"/>
        </w:rPr>
      </w:pPr>
    </w:p>
    <w:p w14:paraId="1A22FFD1" w14:textId="4BBCBECE" w:rsidR="00C65C29" w:rsidRPr="00C65C29" w:rsidRDefault="00C65C29">
      <w:pPr>
        <w:rPr>
          <w:rFonts w:ascii="Consolas" w:hAnsi="Consolas"/>
        </w:rPr>
      </w:pPr>
    </w:p>
    <w:p w14:paraId="22F0C26C" w14:textId="095F7E0F" w:rsidR="00C65C29" w:rsidRPr="00C65C29" w:rsidRDefault="00C65C29">
      <w:pPr>
        <w:rPr>
          <w:rFonts w:ascii="Consolas" w:hAnsi="Consolas"/>
        </w:rPr>
      </w:pPr>
    </w:p>
    <w:p w14:paraId="2F73AA3E" w14:textId="0356C71F" w:rsidR="00C65C29" w:rsidRPr="00C65C29" w:rsidRDefault="00C65C29">
      <w:pPr>
        <w:rPr>
          <w:rFonts w:ascii="Consolas" w:hAnsi="Consolas"/>
        </w:rPr>
      </w:pPr>
    </w:p>
    <w:p w14:paraId="3321A563" w14:textId="2CD2987D" w:rsidR="00C65C29" w:rsidRPr="00C65C29" w:rsidRDefault="00C65C29">
      <w:pPr>
        <w:rPr>
          <w:rFonts w:ascii="Consolas" w:hAnsi="Consolas"/>
        </w:rPr>
      </w:pPr>
    </w:p>
    <w:p w14:paraId="2630BEDD" w14:textId="3716FAC1" w:rsidR="00C65C29" w:rsidRPr="00C65C29" w:rsidRDefault="00C65C29">
      <w:pPr>
        <w:rPr>
          <w:rFonts w:ascii="Consolas" w:hAnsi="Consolas"/>
        </w:rPr>
      </w:pPr>
    </w:p>
    <w:p w14:paraId="079E891F" w14:textId="6193CF2D" w:rsidR="00C65C29" w:rsidRPr="00C65C29" w:rsidRDefault="00C65C29" w:rsidP="00C65C29">
      <w:pPr>
        <w:jc w:val="center"/>
        <w:rPr>
          <w:rFonts w:ascii="Consolas" w:hAnsi="Consolas"/>
          <w:b/>
          <w:bCs/>
          <w:sz w:val="40"/>
          <w:szCs w:val="40"/>
        </w:rPr>
      </w:pPr>
      <w:r w:rsidRPr="00C65C29">
        <w:rPr>
          <w:rFonts w:ascii="Consolas" w:hAnsi="Consolas"/>
          <w:b/>
          <w:bCs/>
          <w:sz w:val="40"/>
          <w:szCs w:val="40"/>
        </w:rPr>
        <w:t>Second Assignment (Math Game)</w:t>
      </w:r>
    </w:p>
    <w:p w14:paraId="02C85A9E" w14:textId="162C4298" w:rsidR="00C65C29" w:rsidRPr="00C65C29" w:rsidRDefault="00C65C29" w:rsidP="00C65C29">
      <w:pPr>
        <w:jc w:val="center"/>
        <w:rPr>
          <w:rFonts w:ascii="Consolas" w:hAnsi="Consolas"/>
        </w:rPr>
      </w:pPr>
      <w:r w:rsidRPr="00C65C29">
        <w:rPr>
          <w:rFonts w:ascii="Consolas" w:hAnsi="Consolas"/>
        </w:rPr>
        <w:t>Name: Gihoon Kim</w:t>
      </w:r>
    </w:p>
    <w:p w14:paraId="3B038840" w14:textId="60AFDDD2" w:rsidR="00C65C29" w:rsidRPr="00C65C29" w:rsidRDefault="00C65C29" w:rsidP="00C65C29">
      <w:pPr>
        <w:jc w:val="center"/>
        <w:rPr>
          <w:rFonts w:ascii="Consolas" w:hAnsi="Consolas"/>
        </w:rPr>
      </w:pPr>
      <w:r w:rsidRPr="00C65C29">
        <w:rPr>
          <w:rFonts w:ascii="Consolas" w:hAnsi="Consolas"/>
        </w:rPr>
        <w:t>Student #: 133229187</w:t>
      </w:r>
    </w:p>
    <w:p w14:paraId="55DDA3E5" w14:textId="28FFAD11" w:rsidR="00C65C29" w:rsidRPr="00C65C29" w:rsidRDefault="00C65C29" w:rsidP="00C65C29">
      <w:pPr>
        <w:jc w:val="center"/>
        <w:rPr>
          <w:rFonts w:ascii="Consolas" w:hAnsi="Consolas"/>
        </w:rPr>
      </w:pPr>
      <w:r w:rsidRPr="00C65C29">
        <w:rPr>
          <w:rFonts w:ascii="Consolas" w:hAnsi="Consolas"/>
        </w:rPr>
        <w:t>Section: C</w:t>
      </w:r>
    </w:p>
    <w:p w14:paraId="1DA0483A" w14:textId="1BB71BC0" w:rsidR="00C65C29" w:rsidRPr="00C65C29" w:rsidRDefault="00C65C29" w:rsidP="00C65C29">
      <w:pPr>
        <w:jc w:val="center"/>
        <w:rPr>
          <w:rFonts w:ascii="Consolas" w:hAnsi="Consolas"/>
        </w:rPr>
      </w:pPr>
      <w:r w:rsidRPr="00C65C29">
        <w:rPr>
          <w:rFonts w:ascii="Consolas" w:hAnsi="Consolas"/>
        </w:rPr>
        <w:t>Professor: Kadeem Best</w:t>
      </w:r>
    </w:p>
    <w:p w14:paraId="1E93BC31" w14:textId="44AEFABD" w:rsidR="00C65C29" w:rsidRPr="00C65C29" w:rsidRDefault="00C65C29" w:rsidP="00C65C29">
      <w:pPr>
        <w:jc w:val="center"/>
        <w:rPr>
          <w:rFonts w:ascii="Consolas" w:hAnsi="Consolas"/>
          <w:b/>
          <w:bCs/>
          <w:color w:val="FF0000"/>
          <w:sz w:val="30"/>
          <w:szCs w:val="30"/>
        </w:rPr>
      </w:pPr>
      <w:bookmarkStart w:id="0" w:name="_GoBack"/>
      <w:bookmarkEnd w:id="0"/>
      <w:r w:rsidRPr="00C65C29">
        <w:rPr>
          <w:rFonts w:ascii="Consolas" w:hAnsi="Consolas"/>
        </w:rPr>
        <w:br w:type="page"/>
      </w:r>
      <w:r w:rsidRPr="00C65C29">
        <w:rPr>
          <w:rFonts w:ascii="Consolas" w:hAnsi="Consolas"/>
          <w:b/>
          <w:bCs/>
          <w:color w:val="FF0000"/>
          <w:sz w:val="30"/>
          <w:szCs w:val="30"/>
        </w:rPr>
        <w:lastRenderedPageBreak/>
        <w:t>First Page</w:t>
      </w:r>
    </w:p>
    <w:p w14:paraId="07D5FC41" w14:textId="44687A0E" w:rsidR="00C65C29" w:rsidRP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  <w:r w:rsidRPr="00C65C29">
        <w:rPr>
          <w:rFonts w:ascii="Consolas" w:hAnsi="Consolas"/>
          <w:b/>
          <w:bCs/>
          <w:sz w:val="30"/>
          <w:szCs w:val="30"/>
        </w:rPr>
        <w:t>HTML</w:t>
      </w:r>
    </w:p>
    <w:p w14:paraId="6C28050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!DOC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654BF7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C41485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F81EA5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me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harset</w:t>
      </w:r>
      <w:r>
        <w:rPr>
          <w:rFonts w:ascii="Consolas" w:hAnsi="Consolas" w:cs="Consolas"/>
          <w:color w:val="0000FF"/>
          <w:sz w:val="19"/>
          <w:szCs w:val="19"/>
        </w:rPr>
        <w:t>="utf-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7608855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FF0441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n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../../CSS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irstPag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StyleSheet.cs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tyleshee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s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7F71900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2B0578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body1"&gt;</w:t>
      </w:r>
    </w:p>
    <w:p w14:paraId="021ACC5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tyl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yellow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Magic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tyl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re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Math Gam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91E91A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usic"&gt;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4C5ADC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A85F1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hooseLev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0C53FCB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evel1"&gt;</w:t>
      </w:r>
    </w:p>
    <w:p w14:paraId="0D130E1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evel1Contain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levelContain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F113E4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38E4E0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553690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evel2"&gt;</w:t>
      </w:r>
    </w:p>
    <w:p w14:paraId="2BF05A1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evel2Contain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levelContain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EBD724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4D52D8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13FC4C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evel3"&gt;</w:t>
      </w:r>
    </w:p>
    <w:p w14:paraId="066C8CA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evel3Contain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levelContain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D5D1A1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7BEE2D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112388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3100D0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tartRul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09CFB76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0BBE02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Start"/>
      <w:r>
        <w:rPr>
          <w:rFonts w:ascii="Consolas" w:hAnsi="Consolas" w:cs="Consolas"/>
          <w:color w:val="800000"/>
          <w:sz w:val="19"/>
          <w:szCs w:val="19"/>
        </w:rPr>
        <w:t>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start"&gt;</w:t>
      </w:r>
      <w:r>
        <w:rPr>
          <w:rFonts w:ascii="Consolas" w:hAnsi="Consolas" w:cs="Consolas"/>
          <w:color w:val="000000"/>
          <w:sz w:val="19"/>
          <w:szCs w:val="19"/>
        </w:rPr>
        <w:t>START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293A97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5D972F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21C5FE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Start"/>
      <w:r>
        <w:rPr>
          <w:rFonts w:ascii="Consolas" w:hAnsi="Consolas" w:cs="Consolas"/>
          <w:color w:val="800000"/>
          <w:sz w:val="19"/>
          <w:szCs w:val="19"/>
        </w:rPr>
        <w:t>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ru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../Rules/HtmlPage.html"&gt;</w:t>
      </w:r>
      <w:r>
        <w:rPr>
          <w:rFonts w:ascii="Consolas" w:hAnsi="Consolas" w:cs="Consolas"/>
          <w:color w:val="000000"/>
          <w:sz w:val="19"/>
          <w:szCs w:val="19"/>
        </w:rPr>
        <w:t>RULES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598B3A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E31F70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DDF633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EE4FB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storeContain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6A74AFF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butto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store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Restor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198F6F1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EA4E54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FD73B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../../JavaScrip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irstPag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JavaScript.js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44C3A6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C86A369" w14:textId="77777777" w:rsidR="00C65C29" w:rsidRDefault="00C65C29" w:rsidP="00C65C29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7D184AE" w14:textId="77777777" w:rsid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</w:p>
    <w:p w14:paraId="6DDC9B50" w14:textId="77777777" w:rsid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</w:p>
    <w:p w14:paraId="6E076254" w14:textId="77777777" w:rsid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</w:p>
    <w:p w14:paraId="315FDCBD" w14:textId="77777777" w:rsid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</w:p>
    <w:p w14:paraId="089EC835" w14:textId="2C54196B" w:rsidR="00C65C29" w:rsidRP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lastRenderedPageBreak/>
        <w:t>CSS</w:t>
      </w:r>
    </w:p>
    <w:p w14:paraId="7515160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4FBA04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adding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441910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647D7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text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alig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2E67F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356725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66DAC7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87DBC1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5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AA602B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DC40FE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chooseLev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25A426A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display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grid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56BC4E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grid-template-columns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f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1.5f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1f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6DFC3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072384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8E4E0C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000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levelContai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F8FA02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-bottom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00208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3ECE0F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7E47B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492A40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8AB8B3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level1Container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5809962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"../../Image/onePair.jpg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2D30F3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5FBAD2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32DF0B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791EC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level2Container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559DD6B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"../../../Image/flush.jpg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343D77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3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ADE30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5EB1B2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7D3CA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level3Container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3A8D715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"../../../Image/royalStraightFlush.jpg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42152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3297B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0F32ED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C57813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tartRu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403B49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display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g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D33623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grid-template-columns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f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1f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74B2B3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adding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5re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9C58F6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B1B6BF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60A8F4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E27130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text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decoratio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non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C128A0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3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E46F4B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re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326916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9A416F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12151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2BC0DE6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"../../Image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magic.jfi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120688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100vh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357312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3066A4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8282B6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815701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9794D1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D8F2A1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lastRenderedPageBreak/>
        <w:t>#music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84DCFA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C240EB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"../../Image/play.jpg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553C2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5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6F25F1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5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B36DFE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background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38860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A7962D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background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DD114A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912B0B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D118EE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restoreContai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35A51A6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9F1AD8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z-index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3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79A763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BB6374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87499E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restoreBt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C421D3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F66E9E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C054890" w14:textId="56447928" w:rsidR="00C65C29" w:rsidRDefault="00C65C29" w:rsidP="00C65C29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BE8E773" w14:textId="77777777" w:rsidR="00C65C29" w:rsidRDefault="00C65C29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14:paraId="4C16CAA4" w14:textId="40C8F6A8" w:rsid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lastRenderedPageBreak/>
        <w:t>JavaScript</w:t>
      </w:r>
    </w:p>
    <w:p w14:paraId="5935232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container1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level1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69345F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container2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level2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AF0260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container3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level3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9EF490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D0BE9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2CCA7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createEleme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p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B615EF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Add.style.col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white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184710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Add.style.font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1.1rem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0F046A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addAdd.innerHT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ADD (Example 8 + 1 = 9)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CD4125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D190E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S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createEleme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p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8B1490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Sub.style.col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red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4AB00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Sub.style.font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1.1rem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51239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addSub.innerHT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SUB (Example 8 - 3 = 5)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3CF202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C11A99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Di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createEleme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p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CA4313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Div.style.col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white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00F4A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Div.style.font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1.1rem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9B5A2A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addDiv.innerHT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DIV (Example 8 / 2 = 4)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2E86A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F1DE7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music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music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8F11F0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body1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body1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53F28A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r>
        <w:rPr>
          <w:rFonts w:ascii="Consolas" w:hAnsi="Consolas" w:cs="Consolas"/>
          <w:color w:val="000000"/>
          <w:sz w:val="19"/>
          <w:szCs w:val="19"/>
        </w:rPr>
        <w:t>body1.offsetWidth - 100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08615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music.style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38B476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3F43D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audio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udio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../../Audio/Shallow .mp3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31A478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la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7236D74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flag = 1;</w:t>
      </w:r>
    </w:p>
    <w:p w14:paraId="3CED21A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addEventListe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() =&gt; {</w:t>
      </w:r>
    </w:p>
    <w:p w14:paraId="70309DF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play music when it is paused</w:t>
      </w:r>
    </w:p>
    <w:p w14:paraId="1429039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flag) {</w:t>
      </w:r>
    </w:p>
    <w:p w14:paraId="047AAED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backgroundIm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../../Image/Pause.png)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19132E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la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6A5BDEB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flag = 0;</w:t>
      </w:r>
    </w:p>
    <w:p w14:paraId="617B7E2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59A4559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pause music</w:t>
      </w:r>
    </w:p>
    <w:p w14:paraId="107397F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3D9A5F2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au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66408B3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backgroundIm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../../Image/play.jpg)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529C47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flag = 1;</w:t>
      </w:r>
    </w:p>
    <w:p w14:paraId="3E62593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5E04E92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);</w:t>
      </w:r>
    </w:p>
    <w:p w14:paraId="7D72092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AD745D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start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start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F9FF77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art.addEventListe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() =&gt; {</w:t>
      </w:r>
    </w:p>
    <w:p w14:paraId="46E480D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usic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currentTi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72EB8C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usic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usic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674795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h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..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econdPa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HtmlPage.html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D6116B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)</w:t>
      </w:r>
    </w:p>
    <w:p w14:paraId="30B239B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ntainer1.appendChild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05CC7E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ntainer2.appendChild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S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26E632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ntainer3.appendChild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Di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FDFA94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6D491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toreContai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estoreContain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59A5B8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toreBt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estoreBt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DB58E1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919494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restoreContainer.style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r>
        <w:rPr>
          <w:rFonts w:ascii="Consolas" w:hAnsi="Consolas" w:cs="Consolas"/>
          <w:color w:val="000000"/>
          <w:sz w:val="19"/>
          <w:szCs w:val="19"/>
        </w:rPr>
        <w:t xml:space="preserve">body1.offsetHeight -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A1DB7E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restoreBtn.addEventListe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() =&gt; {</w:t>
      </w:r>
    </w:p>
    <w:p w14:paraId="612439A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evel"</w:t>
      </w:r>
      <w:r>
        <w:rPr>
          <w:rFonts w:ascii="Consolas" w:hAnsi="Consolas" w:cs="Consolas"/>
          <w:color w:val="000000"/>
          <w:sz w:val="19"/>
          <w:szCs w:val="19"/>
        </w:rPr>
        <w:t>) == 1))</w:t>
      </w:r>
    </w:p>
    <w:p w14:paraId="45C5CDA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h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../Level1/HtmlPage.html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6F932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evel"</w:t>
      </w:r>
      <w:r>
        <w:rPr>
          <w:rFonts w:ascii="Consolas" w:hAnsi="Consolas" w:cs="Consolas"/>
          <w:color w:val="000000"/>
          <w:sz w:val="19"/>
          <w:szCs w:val="19"/>
        </w:rPr>
        <w:t>) == 2))</w:t>
      </w:r>
    </w:p>
    <w:p w14:paraId="636C1E7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h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../Level2/HtmlPage.html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D8E3D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evel"</w:t>
      </w:r>
      <w:r>
        <w:rPr>
          <w:rFonts w:ascii="Consolas" w:hAnsi="Consolas" w:cs="Consolas"/>
          <w:color w:val="000000"/>
          <w:sz w:val="19"/>
          <w:szCs w:val="19"/>
        </w:rPr>
        <w:t>) == 3))</w:t>
      </w:r>
    </w:p>
    <w:p w14:paraId="2CAA771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h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../Level3/HtmlPage.html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8AB562E" w14:textId="22A6A297" w:rsidR="00C65C29" w:rsidRP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 w:cs="Consolas"/>
          <w:color w:val="000000"/>
          <w:sz w:val="19"/>
          <w:szCs w:val="19"/>
        </w:rPr>
        <w:t>})</w:t>
      </w:r>
    </w:p>
    <w:p w14:paraId="3FD48022" w14:textId="6DB84568" w:rsidR="00C65C29" w:rsidRDefault="00C65C29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br w:type="page"/>
      </w:r>
    </w:p>
    <w:p w14:paraId="61F0FDFA" w14:textId="78E8E5C7" w:rsid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lastRenderedPageBreak/>
        <w:t>Screen</w:t>
      </w:r>
    </w:p>
    <w:p w14:paraId="514B9CB8" w14:textId="4AF8D6D4" w:rsidR="00C65C29" w:rsidRDefault="00C65C29" w:rsidP="00C65C29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Screen of First Page</w:t>
      </w:r>
    </w:p>
    <w:p w14:paraId="47565D74" w14:textId="57E98F6C" w:rsidR="00C65C29" w:rsidRDefault="00C65C29">
      <w:pPr>
        <w:rPr>
          <w:rFonts w:ascii="Consolas" w:hAnsi="Consolas"/>
          <w:sz w:val="20"/>
          <w:szCs w:val="20"/>
        </w:rPr>
      </w:pPr>
      <w:r>
        <w:rPr>
          <w:noProof/>
        </w:rPr>
        <w:drawing>
          <wp:inline distT="0" distB="0" distL="0" distR="0" wp14:anchorId="362FFD33" wp14:editId="63395DBE">
            <wp:extent cx="5943600" cy="3188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/>
          <w:sz w:val="20"/>
          <w:szCs w:val="20"/>
        </w:rPr>
        <w:br w:type="page"/>
      </w:r>
    </w:p>
    <w:p w14:paraId="5BF4CB57" w14:textId="0525596E" w:rsidR="00C65C29" w:rsidRPr="00C65C29" w:rsidRDefault="00C65C29" w:rsidP="00C65C29">
      <w:pPr>
        <w:jc w:val="center"/>
        <w:rPr>
          <w:rFonts w:ascii="Consolas" w:hAnsi="Consolas"/>
          <w:b/>
          <w:bCs/>
          <w:color w:val="FF0000"/>
          <w:sz w:val="30"/>
          <w:szCs w:val="30"/>
        </w:rPr>
      </w:pPr>
      <w:r>
        <w:rPr>
          <w:rFonts w:ascii="Consolas" w:hAnsi="Consolas"/>
          <w:b/>
          <w:bCs/>
          <w:color w:val="FF0000"/>
          <w:sz w:val="30"/>
          <w:szCs w:val="30"/>
        </w:rPr>
        <w:lastRenderedPageBreak/>
        <w:t>Second</w:t>
      </w:r>
      <w:r w:rsidRPr="00C65C29">
        <w:rPr>
          <w:rFonts w:ascii="Consolas" w:hAnsi="Consolas"/>
          <w:b/>
          <w:bCs/>
          <w:color w:val="FF0000"/>
          <w:sz w:val="30"/>
          <w:szCs w:val="30"/>
        </w:rPr>
        <w:t xml:space="preserve"> Page</w:t>
      </w:r>
      <w:r>
        <w:rPr>
          <w:rFonts w:ascii="Consolas" w:hAnsi="Consolas"/>
          <w:b/>
          <w:bCs/>
          <w:color w:val="FF0000"/>
          <w:sz w:val="30"/>
          <w:szCs w:val="30"/>
        </w:rPr>
        <w:t xml:space="preserve"> (Input Data)</w:t>
      </w:r>
    </w:p>
    <w:p w14:paraId="5929AD15" w14:textId="77777777" w:rsidR="00C65C29" w:rsidRP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  <w:r w:rsidRPr="00C65C29">
        <w:rPr>
          <w:rFonts w:ascii="Consolas" w:hAnsi="Consolas"/>
          <w:b/>
          <w:bCs/>
          <w:sz w:val="30"/>
          <w:szCs w:val="30"/>
        </w:rPr>
        <w:t>HTML</w:t>
      </w:r>
    </w:p>
    <w:p w14:paraId="16C6614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!DOC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38F530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C71637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50205A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me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harset</w:t>
      </w:r>
      <w:r>
        <w:rPr>
          <w:rFonts w:ascii="Consolas" w:hAnsi="Consolas" w:cs="Consolas"/>
          <w:color w:val="0000FF"/>
          <w:sz w:val="19"/>
          <w:szCs w:val="19"/>
        </w:rPr>
        <w:t>="utf-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19A0AD3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421077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n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../../CSS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econdPag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StyleSheet.cs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tyleshee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s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2294CA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56F9C3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body"&gt;</w:t>
      </w:r>
    </w:p>
    <w:p w14:paraId="65C9684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usic"&gt;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AB2A51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container"&gt;</w:t>
      </w:r>
    </w:p>
    <w:p w14:paraId="327444C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method</w:t>
      </w:r>
      <w:r>
        <w:rPr>
          <w:rFonts w:ascii="Consolas" w:hAnsi="Consolas" w:cs="Consolas"/>
          <w:color w:val="0000FF"/>
          <w:sz w:val="19"/>
          <w:szCs w:val="19"/>
        </w:rPr>
        <w:t>="post"&gt;</w:t>
      </w:r>
    </w:p>
    <w:p w14:paraId="317ECBC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Name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85C4A1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ameTex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3793220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8E5AC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A3DB9D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geTex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3D0F71B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48AD9B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butto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Play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lay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2DD01A7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393921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F58F7F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../../JavaScrip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econdPag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JavaScript.js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32D969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9C7A45A" w14:textId="33270C81" w:rsidR="00C65C29" w:rsidRDefault="00C65C29" w:rsidP="00C65C29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C17781E" w14:textId="77777777" w:rsidR="00C65C29" w:rsidRDefault="00C65C29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br w:type="page"/>
      </w:r>
    </w:p>
    <w:p w14:paraId="37739E92" w14:textId="53491B0E" w:rsidR="00C65C29" w:rsidRP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lastRenderedPageBreak/>
        <w:t>CSS</w:t>
      </w:r>
    </w:p>
    <w:p w14:paraId="5208AC8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31CF85A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adding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146D32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5201CB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BFAA19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9165F5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container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5A55166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adding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40v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40vw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D49B55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FBF92A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3697FF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15EC6C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bl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BFD766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w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bold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B4DFC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6FAC24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music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CFBA22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"../../Image/Pause.png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88071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9849FD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5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F42A6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5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50BBFE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ECEF9B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54F66D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28C26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0B7F9F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CFE145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0A5EEE4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adding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6E7D4C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display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inline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-blo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6DA14C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text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alig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75D064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6C639F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DAA9BB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5246D0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playBt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6176C20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3FECB1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background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non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0C1A91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border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non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81982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re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6B5CE4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2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7B675A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font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weight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bol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DCC8EA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B896BF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004D1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099754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"../../Image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magic.jfi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A34A7B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112F48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F3C42E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background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D5A4571" w14:textId="55DF598E" w:rsidR="00C65C29" w:rsidRDefault="00C65C29" w:rsidP="00C65C29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14:paraId="313FA305" w14:textId="6AD7D625" w:rsidR="00C65C29" w:rsidRP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lastRenderedPageBreak/>
        <w:t>JavaScript</w:t>
      </w:r>
    </w:p>
    <w:p w14:paraId="1413335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ayBt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layBt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FA65BD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nam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ameTex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C1F1F6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ag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geTex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1047E6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71C9B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music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music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C54A0A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body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body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5A472A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dy.offsetWid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100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CF97E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music.style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703894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B74FF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audio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udio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../../Audio/Shallow .mp3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C84E19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CF7D1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currentTi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usic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02FE41A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la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6F29984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flag = 1;</w:t>
      </w:r>
    </w:p>
    <w:p w14:paraId="29C2E7B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addEventListe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() =&gt; {</w:t>
      </w:r>
    </w:p>
    <w:p w14:paraId="3540D3E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play music when it is paused</w:t>
      </w:r>
    </w:p>
    <w:p w14:paraId="130E8FD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flag) {</w:t>
      </w:r>
    </w:p>
    <w:p w14:paraId="30B066F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backgroundIm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../../Image/Pause.png)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A6C1A3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la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2036275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flag = 0;</w:t>
      </w:r>
    </w:p>
    <w:p w14:paraId="5890F8F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CAC284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pause music</w:t>
      </w:r>
    </w:p>
    <w:p w14:paraId="0392BC2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2F492E7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au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258930B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backgroundIm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../../Image/play.jpg)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B1F15B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flag = 1;</w:t>
      </w:r>
    </w:p>
    <w:p w14:paraId="129074D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ADECC1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);</w:t>
      </w:r>
    </w:p>
    <w:p w14:paraId="6047AD5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8D11A6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ayG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) =&gt; {</w:t>
      </w:r>
    </w:p>
    <w:p w14:paraId="48EDAAD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{</w:t>
      </w:r>
    </w:p>
    <w:p w14:paraId="60BEFAE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.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19AB533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ge.value</w:t>
      </w:r>
      <w:proofErr w:type="spellEnd"/>
    </w:p>
    <w:p w14:paraId="5CA552A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D5FD3E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14:paraId="7051814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A31515"/>
          <w:sz w:val="19"/>
          <w:szCs w:val="19"/>
        </w:rPr>
        <w:t>``</w:t>
      </w:r>
      <w:r>
        <w:rPr>
          <w:rFonts w:ascii="Consolas" w:hAnsi="Consolas" w:cs="Consolas"/>
          <w:color w:val="000000"/>
          <w:sz w:val="19"/>
          <w:szCs w:val="19"/>
        </w:rPr>
        <w:t xml:space="preserve"> &amp;&amp; 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Na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ge.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 {</w:t>
      </w:r>
    </w:p>
    <w:p w14:paraId="01D9C01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serInfo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19AADB7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usic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currentTi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AB33FE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h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../../HTML/Level1/HtmlPage.html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9A7443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00F05D1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202F881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lert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`input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valiab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values`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A85445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ameTex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).value = </w:t>
      </w:r>
      <w:r>
        <w:rPr>
          <w:rFonts w:ascii="Consolas" w:hAnsi="Consolas" w:cs="Consolas"/>
          <w:color w:val="A31515"/>
          <w:sz w:val="19"/>
          <w:szCs w:val="19"/>
        </w:rPr>
        <w:t>''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9C468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geTex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).value = </w:t>
      </w:r>
      <w:r>
        <w:rPr>
          <w:rFonts w:ascii="Consolas" w:hAnsi="Consolas" w:cs="Consolas"/>
          <w:color w:val="A31515"/>
          <w:sz w:val="19"/>
          <w:szCs w:val="19"/>
        </w:rPr>
        <w:t>''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74A03E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0D83A4F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E5D0DA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E1525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layBtn.addEventListe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ayG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BA3C407" w14:textId="39201CC2" w:rsidR="00C65C29" w:rsidRDefault="00C65C29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br w:type="page"/>
      </w:r>
    </w:p>
    <w:p w14:paraId="67A6B748" w14:textId="77777777" w:rsid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lastRenderedPageBreak/>
        <w:t>Screen</w:t>
      </w:r>
    </w:p>
    <w:p w14:paraId="1FFC19D1" w14:textId="4EA23AED" w:rsidR="00C65C29" w:rsidRDefault="00C65C29" w:rsidP="00C65C29">
      <w:pPr>
        <w:rPr>
          <w:rFonts w:ascii="Consolas" w:hAnsi="Consolas"/>
          <w:sz w:val="20"/>
          <w:szCs w:val="20"/>
        </w:rPr>
      </w:pPr>
      <w:r>
        <w:rPr>
          <w:noProof/>
        </w:rPr>
        <w:drawing>
          <wp:inline distT="0" distB="0" distL="0" distR="0" wp14:anchorId="7AE12A10" wp14:editId="5F58041A">
            <wp:extent cx="5943600" cy="31883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B7C00" w14:textId="049173CA" w:rsidR="00C65C29" w:rsidRDefault="00C65C29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br w:type="page"/>
      </w:r>
    </w:p>
    <w:p w14:paraId="4ACF95B7" w14:textId="3B70E9C0" w:rsidR="00C65C29" w:rsidRPr="00C65C29" w:rsidRDefault="00C65C29" w:rsidP="00C65C29">
      <w:pPr>
        <w:jc w:val="center"/>
        <w:rPr>
          <w:rFonts w:ascii="Consolas" w:hAnsi="Consolas"/>
          <w:b/>
          <w:bCs/>
          <w:color w:val="FF0000"/>
          <w:sz w:val="30"/>
          <w:szCs w:val="30"/>
        </w:rPr>
      </w:pPr>
      <w:r>
        <w:rPr>
          <w:rFonts w:ascii="Consolas" w:hAnsi="Consolas"/>
          <w:b/>
          <w:bCs/>
          <w:color w:val="FF0000"/>
          <w:sz w:val="30"/>
          <w:szCs w:val="30"/>
        </w:rPr>
        <w:lastRenderedPageBreak/>
        <w:t>Level1</w:t>
      </w:r>
      <w:r w:rsidRPr="00C65C29">
        <w:rPr>
          <w:rFonts w:ascii="Consolas" w:hAnsi="Consolas"/>
          <w:b/>
          <w:bCs/>
          <w:color w:val="FF0000"/>
          <w:sz w:val="30"/>
          <w:szCs w:val="30"/>
        </w:rPr>
        <w:t xml:space="preserve"> Page</w:t>
      </w:r>
      <w:r>
        <w:rPr>
          <w:rFonts w:ascii="Consolas" w:hAnsi="Consolas"/>
          <w:b/>
          <w:bCs/>
          <w:color w:val="FF0000"/>
          <w:sz w:val="30"/>
          <w:szCs w:val="30"/>
        </w:rPr>
        <w:t xml:space="preserve"> (Add)</w:t>
      </w:r>
    </w:p>
    <w:p w14:paraId="18AF581D" w14:textId="77777777" w:rsidR="00C65C29" w:rsidRP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  <w:r w:rsidRPr="00C65C29">
        <w:rPr>
          <w:rFonts w:ascii="Consolas" w:hAnsi="Consolas"/>
          <w:b/>
          <w:bCs/>
          <w:sz w:val="30"/>
          <w:szCs w:val="30"/>
        </w:rPr>
        <w:t>HTML</w:t>
      </w:r>
    </w:p>
    <w:p w14:paraId="72AED67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!DOC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86681C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F8C799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B2183B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me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harset</w:t>
      </w:r>
      <w:r>
        <w:rPr>
          <w:rFonts w:ascii="Consolas" w:hAnsi="Consolas" w:cs="Consolas"/>
          <w:color w:val="0000FF"/>
          <w:sz w:val="19"/>
          <w:szCs w:val="19"/>
        </w:rPr>
        <w:t>="utf-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2FC64EC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5CA1A7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n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../../CSS/Level1/StyleSheet.cs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tyleshee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s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1565203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391BC8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body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onmousemov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wCoord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event)</w:t>
      </w:r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68FADCD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h1"&gt;</w:t>
      </w:r>
    </w:p>
    <w:p w14:paraId="7AF5F9D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Magic Math Game</w:t>
      </w:r>
    </w:p>
    <w:p w14:paraId="497F9F7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015DF7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usic"&gt;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22AB16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AE44F6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questionContain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03C5EDF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question"&gt;&lt;/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B47F42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26D5B1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84BAD8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movingArea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3A4C4AB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1"&gt;</w:t>
      </w:r>
    </w:p>
    <w:p w14:paraId="1BDA227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1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A68477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D8A176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2"&gt;</w:t>
      </w:r>
    </w:p>
    <w:p w14:paraId="25B0208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2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0DCED0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67D12E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3"&gt;</w:t>
      </w:r>
    </w:p>
    <w:p w14:paraId="674B3C8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3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C5CDBC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167727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4"&gt;</w:t>
      </w:r>
    </w:p>
    <w:p w14:paraId="189F735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4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8195D6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01FF44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5"&gt;</w:t>
      </w:r>
    </w:p>
    <w:p w14:paraId="24EA4D4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5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BA3C40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4A450E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6"&gt;</w:t>
      </w:r>
    </w:p>
    <w:p w14:paraId="0EC1952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6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382BE3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9C8632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7"&gt;</w:t>
      </w:r>
    </w:p>
    <w:p w14:paraId="578FBB5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7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0129D9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535AC4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8"&gt;</w:t>
      </w:r>
    </w:p>
    <w:p w14:paraId="171E557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8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1C188E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8ACE0A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9"&gt;</w:t>
      </w:r>
    </w:p>
    <w:p w14:paraId="1B323F8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9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1BB1F7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2B3E04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9AF733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AE4992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foBox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4ED4CE5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SCORE: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score"&gt;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54FC3FD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H I 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hits"&gt;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6C29CDF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M I S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iss"&gt;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1ACFFCD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T I M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time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382371E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2D4EAA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3A022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aveContain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35722A1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butto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ave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sav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77C5F24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FED390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../../JavaScript/Level1/JavaScript.js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AB2BA3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B13BDE9" w14:textId="7E79586C" w:rsidR="00C65C29" w:rsidRDefault="00C65C29" w:rsidP="00C65C29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04213F5" w14:textId="77777777" w:rsidR="00C65C29" w:rsidRDefault="00C65C29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br w:type="page"/>
      </w:r>
    </w:p>
    <w:p w14:paraId="2C5C75F6" w14:textId="00B4F99E" w:rsidR="00C65C29" w:rsidRP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lastRenderedPageBreak/>
        <w:t>CSS</w:t>
      </w:r>
    </w:p>
    <w:p w14:paraId="1CB98C4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546C4D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adding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6F9C55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715848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F89558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A20D6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body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DE8221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"../../Image/giphy.gif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D6FF2A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background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ABD53B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C40E21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background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2EE4C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100vh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20A636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text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alig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394557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C9F710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C0C9C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0E08B64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3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F45680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display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inline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-blo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4B3E0A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3BD5A7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244D9E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questionContai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669509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1463FA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re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04880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3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BE2CA9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6829AC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music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6B77DC2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0453ED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"../../Image/Pause.png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B88E8B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5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54A53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5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5449E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CA367C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3D1F14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820EC8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z-index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3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21FE84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D1F3D8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287DA9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aveContai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00DA242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BA8EC3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z-index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3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A79E45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13A19C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CFAB86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aveBt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9816FE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8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AFEAD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2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8D1B4E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01566C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movingAre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0155D0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9EA2D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6DB09D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C16871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movingAre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000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748E6C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"../../Image/card back.png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CB2CD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background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783792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9CB0F6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background-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E1BAF0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7165EB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03C246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E4CD39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045F0C3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D64B4E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infoBo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2B7E009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color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n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BE8F9B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re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3C1CEE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2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2B6EC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display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inline-bloc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646841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A473DF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A2179D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4AD9C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6F92AB5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1.5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C4444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C7D4F8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61F80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0F748DD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4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6358697" w14:textId="1E0E1EAE" w:rsidR="00C65C29" w:rsidRDefault="00C65C29" w:rsidP="00C65C29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EBBB7A1" w14:textId="77777777" w:rsidR="00C65C29" w:rsidRDefault="00C65C29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14:paraId="52FE907A" w14:textId="09B8981E" w:rsidR="00C65C29" w:rsidRP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lastRenderedPageBreak/>
        <w:t>JavaScript</w:t>
      </w:r>
    </w:p>
    <w:p w14:paraId="35E41F1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oBo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nfoBox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B8A829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body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body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BBF9EC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3B620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coreBox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position</w:t>
      </w:r>
    </w:p>
    <w:p w14:paraId="3E2BAA2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foBox.style.lef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dy.offsetWid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oBox.offsetWid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80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C2BD30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nfoBox.style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ody.offsetHeigh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-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oBox.offsetHeigh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84B1E6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4DA99C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vingAre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ovingAre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14B50C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h1Siz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h1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165923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question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questio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0A7383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A24C04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moving area</w:t>
      </w:r>
    </w:p>
    <w:p w14:paraId="7EF1D21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vingArea.style.heigh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dy.offsetH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oBox.offsetH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h1Size.offsetHeight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E14A15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vingArea.style.widt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dy.offsetWid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87DF48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31B815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creating question</w:t>
      </w:r>
    </w:p>
    <w:p w14:paraId="413CCDD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B109D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qNum1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25) + 1;</w:t>
      </w:r>
    </w:p>
    <w:p w14:paraId="26D3766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qNum2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9) + 1;</w:t>
      </w:r>
    </w:p>
    <w:p w14:paraId="19729D4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0834F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Ques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qNum1, qNum2) =&gt; {</w:t>
      </w:r>
    </w:p>
    <w:p w14:paraId="1EE4937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uestion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 xml:space="preserve">`Q: 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r>
        <w:rPr>
          <w:rFonts w:ascii="Consolas" w:hAnsi="Consolas" w:cs="Consolas"/>
          <w:color w:val="000000"/>
          <w:sz w:val="19"/>
          <w:szCs w:val="19"/>
        </w:rPr>
        <w:t>qNum1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 xml:space="preserve"> + 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r>
        <w:rPr>
          <w:rFonts w:ascii="Consolas" w:hAnsi="Consolas" w:cs="Consolas"/>
          <w:color w:val="000000"/>
          <w:sz w:val="19"/>
          <w:szCs w:val="19"/>
        </w:rPr>
        <w:t>qNum2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FAFF3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51EEFB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EE066C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music</w:t>
      </w:r>
    </w:p>
    <w:p w14:paraId="21D2B0F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music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music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ADBA5B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dy.offsetWid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100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770F08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music.style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2C7B0A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1D1A39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audio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udio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../../Audio/Shallow .mp3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7D509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C8972F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currentTi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usic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500B697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la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60DA7D0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8FB849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flag = 0;</w:t>
      </w:r>
    </w:p>
    <w:p w14:paraId="241A187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addEventListe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() =&gt; {</w:t>
      </w:r>
    </w:p>
    <w:p w14:paraId="1828E93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sole.log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Click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486C87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C5DBB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play music</w:t>
      </w:r>
    </w:p>
    <w:p w14:paraId="4E89FA6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flag) {</w:t>
      </w:r>
    </w:p>
    <w:p w14:paraId="1E57366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backgroundIm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../../Image/Pause.png)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2CFCF9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la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495C6F9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flag = 0;</w:t>
      </w:r>
    </w:p>
    <w:p w14:paraId="7A3288A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7FB0D4A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pause music</w:t>
      </w:r>
    </w:p>
    <w:p w14:paraId="3DDB7CE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2853D9E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backgroundIm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../../Image/play.jpg)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3DC266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au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1FBAE87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flag = 1;</w:t>
      </w:r>
    </w:p>
    <w:p w14:paraId="6074A79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764D686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2ABF60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);</w:t>
      </w:r>
    </w:p>
    <w:p w14:paraId="6A09B7D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1DDA7E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[</w:t>
      </w:r>
    </w:p>
    <w:p w14:paraId="7F7E9CE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1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3757652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2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2ECF507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3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624EEF3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4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093D340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5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0C02D3B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6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6380795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7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52BB7CA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8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7DAA1D8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9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23AF45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2ABBBD7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[</w:t>
      </w:r>
    </w:p>
    <w:p w14:paraId="7F5F4EB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1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065CFD2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2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3868C67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3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2692A26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4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626CA40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5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7CDD883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6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59C09B5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7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4D1483A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8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270C04E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9Value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324B3D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0214E3A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change position</w:t>
      </w:r>
    </w:p>
    <w:p w14:paraId="766D4FC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ve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) =&gt; {</w:t>
      </w:r>
    </w:p>
    <w:p w14:paraId="5A99AF2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 {</w:t>
      </w:r>
    </w:p>
    <w:p w14:paraId="54E053E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H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ody.offsetHeigh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- 170));</w:t>
      </w:r>
    </w:p>
    <w:p w14:paraId="3CFF0F9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Wid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ody.offsetWidt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- 100));</w:t>
      </w:r>
    </w:p>
    <w:p w14:paraId="2005214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.top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Heigh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FDAF82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Wid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6E31E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347D470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519D44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AF12BE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create random questions</w:t>
      </w:r>
    </w:p>
    <w:p w14:paraId="612E897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qNum1, qNum2) =&gt; {</w:t>
      </w:r>
    </w:p>
    <w:p w14:paraId="515CBC2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[];</w:t>
      </w:r>
    </w:p>
    <w:p w14:paraId="6DAAEBC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124E3D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0F44F31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val1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26);</w:t>
      </w:r>
    </w:p>
    <w:p w14:paraId="632E803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val2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10);</w:t>
      </w:r>
    </w:p>
    <w:p w14:paraId="09FA778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8C962C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(val1 + val2) == (qNum1 + qNum2))</w:t>
      </w:r>
    </w:p>
    <w:p w14:paraId="10DFE84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contin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8DEC02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47ED2F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 {</w:t>
      </w:r>
    </w:p>
    <w:p w14:paraId="6070212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(val1 + val2)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)</w:t>
      </w:r>
    </w:p>
    <w:p w14:paraId="48B3A8D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contin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F60D5E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30FB200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.pus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val1 + val2);</w:t>
      </w:r>
    </w:p>
    <w:p w14:paraId="2D08012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721553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8)</w:t>
      </w:r>
    </w:p>
    <w:p w14:paraId="44CEF83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31562F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7683A4A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34FA61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0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nerHT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r>
        <w:rPr>
          <w:rFonts w:ascii="Consolas" w:hAnsi="Consolas" w:cs="Consolas"/>
          <w:color w:val="000000"/>
          <w:sz w:val="19"/>
          <w:szCs w:val="19"/>
        </w:rPr>
        <w:t>qNum1 + qNum2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1A3353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0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ppendChil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0]);</w:t>
      </w:r>
    </w:p>
    <w:p w14:paraId="3D3C702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 {</w:t>
      </w:r>
    </w:p>
    <w:p w14:paraId="52A7F38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1]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035FD4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ppendChil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);</w:t>
      </w:r>
    </w:p>
    <w:p w14:paraId="0241421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1C921F6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}</w:t>
      </w:r>
    </w:p>
    <w:p w14:paraId="2CCBE6E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566CC2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addEventListe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oad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Ques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qNum1, qNum2));</w:t>
      </w:r>
    </w:p>
    <w:p w14:paraId="73B35EB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addEventListe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oad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qNum1, qNum2));</w:t>
      </w:r>
    </w:p>
    <w:p w14:paraId="43449AA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tInterv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move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2000);</w:t>
      </w:r>
    </w:p>
    <w:p w14:paraId="39EE816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DE6A90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4F03BC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scor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scor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F31216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hits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hits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ADB081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miss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miss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FD14F1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BD2FF5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Correct Answer</w:t>
      </w:r>
    </w:p>
    <w:p w14:paraId="58998C7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5AF448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{</w:t>
      </w:r>
    </w:p>
    <w:p w14:paraId="7FE4632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 0,</w:t>
      </w:r>
    </w:p>
    <w:p w14:paraId="77BBC76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 0,</w:t>
      </w:r>
    </w:p>
    <w:p w14:paraId="79DD68C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 0</w:t>
      </w:r>
    </w:p>
    <w:p w14:paraId="3E0A44B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AFBA60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31E450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aved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0B4BAEA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71783FF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D39E36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"lv1Hit"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D4F08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"lv1Miss"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41D5C2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564A1C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core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9F1AD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hits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2D4C7B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iss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7FEF17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A81C28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correct = () =&gt; {</w:t>
      </w:r>
    </w:p>
    <w:p w14:paraId="6F10F8F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10;</w:t>
      </w:r>
    </w:p>
    <w:p w14:paraId="792C8EA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3D694BA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core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B87F4F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hits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9CCD95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BB520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qNum1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26);</w:t>
      </w:r>
    </w:p>
    <w:p w14:paraId="2747760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qNum2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10);</w:t>
      </w:r>
    </w:p>
    <w:p w14:paraId="7B885C1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Ques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qNum1, qNum2);</w:t>
      </w:r>
    </w:p>
    <w:p w14:paraId="39428F6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qNum1, qNum2);</w:t>
      </w:r>
    </w:p>
    <w:p w14:paraId="4983B47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CAFEBF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FD14D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Wrong Answer</w:t>
      </w:r>
    </w:p>
    <w:p w14:paraId="7F14497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wrong = () =&gt; {</w:t>
      </w:r>
    </w:p>
    <w:p w14:paraId="4853A5F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 0)</w:t>
      </w:r>
    </w:p>
    <w:p w14:paraId="4C12A3B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= 10;</w:t>
      </w:r>
    </w:p>
    <w:p w14:paraId="021F52B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06B3EE0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6) {</w:t>
      </w:r>
    </w:p>
    <w:p w14:paraId="3FC0207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lert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`Game Over`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8AA91D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52A907F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1Hi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39A3976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1Mis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53F409E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usic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currentTi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42BF72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B6252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h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../../HTML/Result Page/HtmlPage.html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7BD398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215454B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core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B41FF0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iss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DE1FC5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199BFE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qNum1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26);</w:t>
      </w:r>
    </w:p>
    <w:p w14:paraId="5263491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qNum2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10);</w:t>
      </w:r>
    </w:p>
    <w:p w14:paraId="45F8118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Ques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qNum1, qNum2);</w:t>
      </w:r>
    </w:p>
    <w:p w14:paraId="58C66DB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qNum1, qNum2);</w:t>
      </w:r>
    </w:p>
    <w:p w14:paraId="4F6D073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4BA7FC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C3E07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0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EventListe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correct);</w:t>
      </w:r>
    </w:p>
    <w:p w14:paraId="7287D8E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</w:p>
    <w:p w14:paraId="6099DAC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EventListe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wrong);</w:t>
      </w:r>
    </w:p>
    <w:p w14:paraId="096C017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F80993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set Time</w:t>
      </w:r>
    </w:p>
    <w:p w14:paraId="5382467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tim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tim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7D6369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FFA411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EA0B6B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"time"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68EB23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1B58E8F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3CEE098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crease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) =&gt; {</w:t>
      </w:r>
    </w:p>
    <w:p w14:paraId="12F1141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459C236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ime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206DB9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2414E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next game</w:t>
      </w:r>
    </w:p>
    <w:p w14:paraId="7F423628" w14:textId="7270361A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9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2A2499B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lert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`Time Over`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92AAF3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5590BCB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1Hi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2CA50D0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1Mis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52F291A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usic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currentTi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EC9822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time"</w:t>
      </w:r>
      <w:r>
        <w:rPr>
          <w:rFonts w:ascii="Consolas" w:hAnsi="Consolas" w:cs="Consolas"/>
          <w:color w:val="000000"/>
          <w:sz w:val="19"/>
          <w:szCs w:val="19"/>
        </w:rPr>
        <w:t>, 0);</w:t>
      </w:r>
    </w:p>
    <w:p w14:paraId="5393535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aved"</w:t>
      </w:r>
      <w:r>
        <w:rPr>
          <w:rFonts w:ascii="Consolas" w:hAnsi="Consolas" w:cs="Consolas"/>
          <w:color w:val="000000"/>
          <w:sz w:val="19"/>
          <w:szCs w:val="19"/>
        </w:rPr>
        <w:t>, 0);</w:t>
      </w:r>
    </w:p>
    <w:p w14:paraId="55F0C80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h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../../HTML/Level2/HtmlPage.html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137BBA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22276F4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DE3EC2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tInterv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crease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1000);</w:t>
      </w:r>
    </w:p>
    <w:p w14:paraId="0BE852D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ABEC96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mouse position</w:t>
      </w:r>
    </w:p>
    <w:p w14:paraId="3442A48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BAEBCE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wCoord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event) {</w:t>
      </w:r>
    </w:p>
    <w:p w14:paraId="7991353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questionContain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.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.clientX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2B4713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questionContain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.client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F679E1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529067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EAC85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Save</w:t>
      </w:r>
    </w:p>
    <w:p w14:paraId="20C51A9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Contai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aveContain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498C38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Bt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aveBt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391FB3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veContainer.style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ody.offsetHeigh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-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Container.offsetHeigh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260544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veBtn.addEventListe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() =&gt; {</w:t>
      </w:r>
    </w:p>
    <w:p w14:paraId="448D66E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level = 1;</w:t>
      </w:r>
    </w:p>
    <w:p w14:paraId="7FB1A09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Sav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</w:t>
      </w:r>
    </w:p>
    <w:p w14:paraId="5C6A5DD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onsole.log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aveBt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79F596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37366D4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1Hi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3E0B567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1Mis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5401285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evel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level));</w:t>
      </w:r>
    </w:p>
    <w:p w14:paraId="4B7556E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tim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6F94298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aved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Sav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2209BD5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h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../../HTML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FirstPa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HtmlPage.html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4D9EF54" w14:textId="1D01B2D2" w:rsidR="00C65C29" w:rsidRPr="00CB4BEA" w:rsidRDefault="00CB4BEA" w:rsidP="00C65C29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 w:cs="Consolas"/>
          <w:color w:val="000000"/>
          <w:sz w:val="19"/>
          <w:szCs w:val="19"/>
        </w:rPr>
        <w:t>});</w:t>
      </w:r>
      <w:r w:rsidR="00C65C29">
        <w:rPr>
          <w:rFonts w:ascii="Consolas" w:hAnsi="Consolas" w:cs="Consolas"/>
          <w:color w:val="000000"/>
          <w:sz w:val="19"/>
          <w:szCs w:val="19"/>
        </w:rPr>
        <w:br w:type="page"/>
      </w:r>
      <w:r w:rsidR="00C65C29">
        <w:rPr>
          <w:rFonts w:ascii="Consolas" w:hAnsi="Consolas"/>
          <w:b/>
          <w:bCs/>
          <w:sz w:val="30"/>
          <w:szCs w:val="30"/>
        </w:rPr>
        <w:lastRenderedPageBreak/>
        <w:t>Screen</w:t>
      </w:r>
    </w:p>
    <w:p w14:paraId="7B30BE18" w14:textId="5AB2EF20" w:rsidR="00C65C29" w:rsidRDefault="00CB4BEA">
      <w:pPr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1D8C8CC6" wp14:editId="3B1E85D9">
            <wp:extent cx="5943600" cy="31883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65C29">
        <w:rPr>
          <w:rFonts w:ascii="Consolas" w:hAnsi="Consolas" w:cs="Consolas"/>
          <w:color w:val="000000"/>
          <w:sz w:val="19"/>
          <w:szCs w:val="19"/>
        </w:rPr>
        <w:br w:type="page"/>
      </w:r>
    </w:p>
    <w:p w14:paraId="0C3239ED" w14:textId="211109A5" w:rsidR="00C65C29" w:rsidRPr="00C65C29" w:rsidRDefault="00C65C29" w:rsidP="00C65C29">
      <w:pPr>
        <w:jc w:val="center"/>
        <w:rPr>
          <w:rFonts w:ascii="Consolas" w:hAnsi="Consolas"/>
          <w:b/>
          <w:bCs/>
          <w:color w:val="FF0000"/>
          <w:sz w:val="30"/>
          <w:szCs w:val="30"/>
        </w:rPr>
      </w:pPr>
      <w:r>
        <w:rPr>
          <w:rFonts w:ascii="Consolas" w:hAnsi="Consolas"/>
          <w:b/>
          <w:bCs/>
          <w:color w:val="FF0000"/>
          <w:sz w:val="30"/>
          <w:szCs w:val="30"/>
        </w:rPr>
        <w:lastRenderedPageBreak/>
        <w:t>Level</w:t>
      </w:r>
      <w:r>
        <w:rPr>
          <w:rFonts w:ascii="Consolas" w:hAnsi="Consolas"/>
          <w:b/>
          <w:bCs/>
          <w:color w:val="FF0000"/>
          <w:sz w:val="30"/>
          <w:szCs w:val="30"/>
        </w:rPr>
        <w:t>2</w:t>
      </w:r>
      <w:r w:rsidRPr="00C65C29">
        <w:rPr>
          <w:rFonts w:ascii="Consolas" w:hAnsi="Consolas"/>
          <w:b/>
          <w:bCs/>
          <w:color w:val="FF0000"/>
          <w:sz w:val="30"/>
          <w:szCs w:val="30"/>
        </w:rPr>
        <w:t xml:space="preserve"> Page</w:t>
      </w:r>
      <w:r>
        <w:rPr>
          <w:rFonts w:ascii="Consolas" w:hAnsi="Consolas"/>
          <w:b/>
          <w:bCs/>
          <w:color w:val="FF0000"/>
          <w:sz w:val="30"/>
          <w:szCs w:val="30"/>
        </w:rPr>
        <w:t xml:space="preserve"> (</w:t>
      </w:r>
      <w:r>
        <w:rPr>
          <w:rFonts w:ascii="Consolas" w:hAnsi="Consolas"/>
          <w:b/>
          <w:bCs/>
          <w:color w:val="FF0000"/>
          <w:sz w:val="30"/>
          <w:szCs w:val="30"/>
        </w:rPr>
        <w:t>Sub</w:t>
      </w:r>
      <w:r>
        <w:rPr>
          <w:rFonts w:ascii="Consolas" w:hAnsi="Consolas"/>
          <w:b/>
          <w:bCs/>
          <w:color w:val="FF0000"/>
          <w:sz w:val="30"/>
          <w:szCs w:val="30"/>
        </w:rPr>
        <w:t>)</w:t>
      </w:r>
    </w:p>
    <w:p w14:paraId="7DE4E839" w14:textId="51D16294" w:rsid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  <w:r w:rsidRPr="00C65C29">
        <w:rPr>
          <w:rFonts w:ascii="Consolas" w:hAnsi="Consolas"/>
          <w:b/>
          <w:bCs/>
          <w:sz w:val="30"/>
          <w:szCs w:val="30"/>
        </w:rPr>
        <w:t>HTML</w:t>
      </w:r>
    </w:p>
    <w:p w14:paraId="386CCAB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!DOC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0A9788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08135F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800590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me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harset</w:t>
      </w:r>
      <w:r>
        <w:rPr>
          <w:rFonts w:ascii="Consolas" w:hAnsi="Consolas" w:cs="Consolas"/>
          <w:color w:val="0000FF"/>
          <w:sz w:val="19"/>
          <w:szCs w:val="19"/>
        </w:rPr>
        <w:t>="utf-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0063B3D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BF6FA3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n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../../CSS/Level2/StyleSheet.cs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tyleshee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s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1CEA429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20A441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body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onmousemov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wCoord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event)</w:t>
      </w:r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3EE2E06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h1"&gt;</w:t>
      </w:r>
    </w:p>
    <w:p w14:paraId="20C716C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Magic Math Game</w:t>
      </w:r>
    </w:p>
    <w:p w14:paraId="10C1777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911837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usic"&gt;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FEC9D7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questionContain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1362553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question"&gt;&lt;/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E6B2D0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0AAC1B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D6DD2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movingArea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4AEF002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1"&gt;</w:t>
      </w:r>
    </w:p>
    <w:p w14:paraId="4DE6A47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1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440A5E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F2950A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2"&gt;</w:t>
      </w:r>
    </w:p>
    <w:p w14:paraId="4F0715C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2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DDBD66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5BCF619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3"&gt;</w:t>
      </w:r>
    </w:p>
    <w:p w14:paraId="4D39FE4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3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4DC40BB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0AC317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4"&gt;</w:t>
      </w:r>
    </w:p>
    <w:p w14:paraId="78F2221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4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C124B8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4E87A6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5"&gt;</w:t>
      </w:r>
    </w:p>
    <w:p w14:paraId="45AC546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5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F2DBEF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904E12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6"&gt;</w:t>
      </w:r>
    </w:p>
    <w:p w14:paraId="6B3D742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6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F9DA26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D6B55A7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7"&gt;</w:t>
      </w:r>
    </w:p>
    <w:p w14:paraId="29C1CF8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7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B42F1B8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23FCF8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8"&gt;</w:t>
      </w:r>
    </w:p>
    <w:p w14:paraId="0508290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8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51BE9D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AE671DC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9"&gt;</w:t>
      </w:r>
    </w:p>
    <w:p w14:paraId="35AAEAD3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9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8FF7BB0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C39035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2435E35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81D31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foBox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588D2B1F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SCORE: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score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3ABC1C7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H I 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hits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5D9C5FF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M I S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iss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531A47B1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T I M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time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323D3DA6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272D5CE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812B22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aveContain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08609564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butto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ave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sav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7C4FCF3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CCDE33A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../../JavaScript/Level2/JavaScript.js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192E4FD" w14:textId="77777777" w:rsidR="00C65C29" w:rsidRDefault="00C65C29" w:rsidP="00C65C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D845EE2" w14:textId="77777777" w:rsidR="00C65C29" w:rsidRDefault="00C65C29" w:rsidP="00C65C29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30EB391" w14:textId="77777777" w:rsidR="00C65C29" w:rsidRDefault="00C65C29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br w:type="page"/>
      </w:r>
    </w:p>
    <w:p w14:paraId="68BFA2CD" w14:textId="49F299E8" w:rsidR="00C65C29" w:rsidRDefault="00C65C29" w:rsidP="00C65C29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lastRenderedPageBreak/>
        <w:t>CSS</w:t>
      </w:r>
    </w:p>
    <w:p w14:paraId="70A40E2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60BFE60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adding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CE9728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DBEE9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A5D54F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90C14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body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2154645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"../../Image/Level2.gif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D9A2E6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EF211B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79F329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165784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0vh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CC4A51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text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alig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FF61D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65A4B3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103683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AC1B3E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3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41FD8B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re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4CAFA5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9F3C00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1B1BF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questionContai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060BE45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144884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red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D2C99A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3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0F8CA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69405F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music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7B49A2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68AFCC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"../../Image/Pause.png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D109D4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5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16ED37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5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3B221F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3CDD60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A97981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4B2F45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z-index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3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053F25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F84B37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E4ECF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aveContai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39638BB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AF37FA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z-index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4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A7464B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E4955F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72C9A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aveBt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4ADFF7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2ECB0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82EBD7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427E28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92A8D3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movingAre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3078631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57EBA6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9C1F91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7D512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movingAre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000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FA00E2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"../../Image/card back.png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A4CC49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background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E1EB27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AB06DE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background-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D73CF2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EDF5F3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A549C7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B03791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5F4A3F5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6D362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infoBo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EC3B44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color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n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4E7415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red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6C34A2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D008AF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display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inline-bloc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8DF120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0C42FA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165C71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9426C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569FB30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.5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7A4B3A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48C841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B3C38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2460670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4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15D943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CA5C34A" w14:textId="77777777" w:rsidR="00CB4BEA" w:rsidRDefault="00CB4BEA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br w:type="page"/>
      </w:r>
    </w:p>
    <w:p w14:paraId="39D97F66" w14:textId="77777777" w:rsidR="00CB4BEA" w:rsidRDefault="00CB4BEA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lastRenderedPageBreak/>
        <w:t>JavaScript</w:t>
      </w:r>
    </w:p>
    <w:p w14:paraId="1BC32BF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oBo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nfoBox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979ED8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body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body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59A559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CD2843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coreBox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position</w:t>
      </w:r>
    </w:p>
    <w:p w14:paraId="4327A75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foBox.style.lef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dy.offsetWid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oBox.offsetWid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80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4CBC7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nfoBox.style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ody.offsetHeigh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-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oBox.offsetHeigh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1E793C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C1CEBA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vingAre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ovingAre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C88F52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h1Siz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h1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D32B04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CA0F05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moving area</w:t>
      </w:r>
    </w:p>
    <w:p w14:paraId="153189C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vingArea.style.heigh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dy.offsetH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oBox.offsetH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h1Size.offsetHeight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87EA1E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vingArea.style.widt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dy.offsetWid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D151CB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DFC5CF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question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questio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588706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4D5AD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creating question Number</w:t>
      </w:r>
    </w:p>
    <w:p w14:paraId="38A1C24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A6895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qNum1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26);</w:t>
      </w:r>
    </w:p>
    <w:p w14:paraId="7FEF91E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qNum2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10);</w:t>
      </w:r>
    </w:p>
    <w:p w14:paraId="24BCB60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69F775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Ques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qNum1, qNum2) =&gt; {</w:t>
      </w:r>
    </w:p>
    <w:p w14:paraId="5EB328A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uestion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 xml:space="preserve">`Q: 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r>
        <w:rPr>
          <w:rFonts w:ascii="Consolas" w:hAnsi="Consolas" w:cs="Consolas"/>
          <w:color w:val="000000"/>
          <w:sz w:val="19"/>
          <w:szCs w:val="19"/>
        </w:rPr>
        <w:t>qNum1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 xml:space="preserve"> - 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r>
        <w:rPr>
          <w:rFonts w:ascii="Consolas" w:hAnsi="Consolas" w:cs="Consolas"/>
          <w:color w:val="000000"/>
          <w:sz w:val="19"/>
          <w:szCs w:val="19"/>
        </w:rPr>
        <w:t>qNum2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A2BE19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07A43E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D8C044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music</w:t>
      </w:r>
    </w:p>
    <w:p w14:paraId="4F8C1DC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music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music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D60732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dy.offsetWid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100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82D862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music.style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580D68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audio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udio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../../Audio/Shallow .mp3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AB371C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21C77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currentTi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usic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67EE4C6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la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3BF6681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flag = 1;</w:t>
      </w:r>
    </w:p>
    <w:p w14:paraId="7703C4D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addEventListe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() =&gt; {</w:t>
      </w:r>
    </w:p>
    <w:p w14:paraId="66A37CC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play music when it is paused</w:t>
      </w:r>
    </w:p>
    <w:p w14:paraId="28F747F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flag) {</w:t>
      </w:r>
    </w:p>
    <w:p w14:paraId="3191C9B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backgroundIm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../../Image/Pause.png)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0F467A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la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7B38E99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flag = 0;</w:t>
      </w:r>
    </w:p>
    <w:p w14:paraId="516594E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10F30E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pause music</w:t>
      </w:r>
    </w:p>
    <w:p w14:paraId="7ED4ABF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3FD71C7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au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3A6B0DE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backgroundIm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../../Image/play.jpg)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801B54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flag = 1;</w:t>
      </w:r>
    </w:p>
    <w:p w14:paraId="34954F5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5F12C7C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);</w:t>
      </w:r>
    </w:p>
    <w:p w14:paraId="6E86F61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A9B66D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[</w:t>
      </w:r>
    </w:p>
    <w:p w14:paraId="46C4E61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1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0ABC3C6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2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7266F84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3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73500EC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4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6154486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5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796A7C5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6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05312F8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7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4AF86BA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8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37471FA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9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E95A9F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0EA695A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[</w:t>
      </w:r>
    </w:p>
    <w:p w14:paraId="27C87D4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1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517B544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2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035C095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3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7CDE621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4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7A66A56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5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4EE493D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6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3209AD0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7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384099C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8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21590B4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9Value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012EA1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20ABC79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change position</w:t>
      </w:r>
    </w:p>
    <w:p w14:paraId="7914546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ve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) =&gt; {</w:t>
      </w:r>
    </w:p>
    <w:p w14:paraId="1BF6D2E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 {</w:t>
      </w:r>
    </w:p>
    <w:p w14:paraId="6704C51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H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ody.offsetHeigh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- 170));</w:t>
      </w:r>
    </w:p>
    <w:p w14:paraId="3D0A353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Wid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ody.offsetWidt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- 100));</w:t>
      </w:r>
    </w:p>
    <w:p w14:paraId="4BA920E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.top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Heigh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5F28A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Wid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7A7BBD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8DD851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5478B5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BA379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create random answers</w:t>
      </w:r>
    </w:p>
    <w:p w14:paraId="06F4712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qNum1, qNum2) =&gt; {</w:t>
      </w:r>
    </w:p>
    <w:p w14:paraId="6AA5CD5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[];</w:t>
      </w:r>
    </w:p>
    <w:p w14:paraId="75C288B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303009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65395D5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val1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26);</w:t>
      </w:r>
    </w:p>
    <w:p w14:paraId="64BFBCC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val2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10);</w:t>
      </w:r>
    </w:p>
    <w:p w14:paraId="2ABB2CF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B9ACF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(val1 - val2) == (qNum1 - qNum2))</w:t>
      </w:r>
    </w:p>
    <w:p w14:paraId="132C7AE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contin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C73081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5409577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 {</w:t>
      </w:r>
    </w:p>
    <w:p w14:paraId="056CF0D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(val1 - val2)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)</w:t>
      </w:r>
    </w:p>
    <w:p w14:paraId="3F5FE03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contin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C2A5B3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5FFA9C7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.pus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val1 - val2);</w:t>
      </w:r>
    </w:p>
    <w:p w14:paraId="2C510CE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C697A1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8)</w:t>
      </w:r>
    </w:p>
    <w:p w14:paraId="357DEC0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AD54F7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2456708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0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nerHT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r>
        <w:rPr>
          <w:rFonts w:ascii="Consolas" w:hAnsi="Consolas" w:cs="Consolas"/>
          <w:color w:val="000000"/>
          <w:sz w:val="19"/>
          <w:szCs w:val="19"/>
        </w:rPr>
        <w:t>qNum1 - qNum2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327E54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0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ppendChil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0]);</w:t>
      </w:r>
    </w:p>
    <w:p w14:paraId="4C92ABE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 {</w:t>
      </w:r>
    </w:p>
    <w:p w14:paraId="31D9AD1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1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nerHT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D1FB9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1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ppendChil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1]);</w:t>
      </w:r>
    </w:p>
    <w:p w14:paraId="40AE689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7DF019C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F1B250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68E0C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addEventListe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oad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Ques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qNum1, qNum2));</w:t>
      </w:r>
    </w:p>
    <w:p w14:paraId="0584EF2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addEventListe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oad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qNum1, qNum2));</w:t>
      </w:r>
    </w:p>
    <w:p w14:paraId="57D7FE2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tInterv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move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2000);</w:t>
      </w:r>
    </w:p>
    <w:p w14:paraId="143E7E4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C7F4EA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AF8FC8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scor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scor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CFC0EF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hits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hits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CD82B9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miss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miss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C0C5F3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1ACF53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Correct Answer</w:t>
      </w:r>
    </w:p>
    <w:p w14:paraId="634899D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data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7342E34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{</w:t>
      </w:r>
    </w:p>
    <w:p w14:paraId="6815727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 data,</w:t>
      </w:r>
    </w:p>
    <w:p w14:paraId="19D5BD5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 0,</w:t>
      </w:r>
    </w:p>
    <w:p w14:paraId="37CC7DB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 0</w:t>
      </w:r>
    </w:p>
    <w:p w14:paraId="3B00365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231856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D81D3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aved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4DE6459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16086D9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C60715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"lv2Hit"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AE85D9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"lv2Miss"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5B149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430C6D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core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E48B02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hits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9A625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iss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EBAA66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8E834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correct = () =&gt; {</w:t>
      </w:r>
    </w:p>
    <w:p w14:paraId="1B4E132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10;</w:t>
      </w:r>
    </w:p>
    <w:p w14:paraId="1D4298E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1EF019C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core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18BA0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hits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BA6AD1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4B048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qNum1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26);</w:t>
      </w:r>
    </w:p>
    <w:p w14:paraId="6CF9793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qNum2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10);</w:t>
      </w:r>
    </w:p>
    <w:p w14:paraId="39AC52C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Ques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qNum1, qNum2);</w:t>
      </w:r>
    </w:p>
    <w:p w14:paraId="22F16D3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qNum1, qNum2);</w:t>
      </w:r>
    </w:p>
    <w:p w14:paraId="22F8DD8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05692F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5156F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Wrong Answer</w:t>
      </w:r>
    </w:p>
    <w:p w14:paraId="4F82FD6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wrong = () =&gt; {</w:t>
      </w:r>
    </w:p>
    <w:p w14:paraId="6F403BE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 0)</w:t>
      </w:r>
    </w:p>
    <w:p w14:paraId="0E47AEF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= 10;</w:t>
      </w:r>
    </w:p>
    <w:p w14:paraId="6F1018A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578F10E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6) {</w:t>
      </w:r>
    </w:p>
    <w:p w14:paraId="2688D53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lert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`Game Over`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A68BAF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4EDA0FC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2Hi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1E9BB13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3Mis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55EA4AB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usic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currentTi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8424AF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42CDC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h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../../HTML/Result Page/HtmlPage.html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7DE3D2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3DC57B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core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71E8FF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iss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A864B0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CF82F7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qNum1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26);</w:t>
      </w:r>
    </w:p>
    <w:p w14:paraId="1841DAB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qNum2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10);</w:t>
      </w:r>
    </w:p>
    <w:p w14:paraId="3170B3A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Ques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qNum1, qNum2);</w:t>
      </w:r>
    </w:p>
    <w:p w14:paraId="4BA94D0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qNum1, qNum2);</w:t>
      </w:r>
    </w:p>
    <w:p w14:paraId="38FD28A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30DC5C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69D3E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0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EventListe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correct);</w:t>
      </w:r>
    </w:p>
    <w:p w14:paraId="50F28ED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</w:p>
    <w:p w14:paraId="045DE29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EventListe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wrong);</w:t>
      </w:r>
    </w:p>
    <w:p w14:paraId="20CA553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D348FE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set Time</w:t>
      </w:r>
    </w:p>
    <w:p w14:paraId="34805D3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tim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tim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B85D75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8A2C07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6BEF80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"time"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73E6AC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10942C2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crease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) =&gt; {</w:t>
      </w:r>
    </w:p>
    <w:p w14:paraId="1F6E299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603F18E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ime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FABC1A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B309B5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2C49F6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next game</w:t>
      </w:r>
    </w:p>
    <w:p w14:paraId="4C23950C" w14:textId="55D88405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000000"/>
          <w:sz w:val="19"/>
          <w:szCs w:val="19"/>
        </w:rPr>
        <w:t>0) {</w:t>
      </w:r>
    </w:p>
    <w:p w14:paraId="0C19BF6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lert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`Time Over`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2D0E5A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33070E9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2Hi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30C75EF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2Mis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6B92243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usic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currentTi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083EB3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time"</w:t>
      </w:r>
      <w:r>
        <w:rPr>
          <w:rFonts w:ascii="Consolas" w:hAnsi="Consolas" w:cs="Consolas"/>
          <w:color w:val="000000"/>
          <w:sz w:val="19"/>
          <w:szCs w:val="19"/>
        </w:rPr>
        <w:t>, 0);</w:t>
      </w:r>
    </w:p>
    <w:p w14:paraId="3FE4188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aved"</w:t>
      </w:r>
      <w:r>
        <w:rPr>
          <w:rFonts w:ascii="Consolas" w:hAnsi="Consolas" w:cs="Consolas"/>
          <w:color w:val="000000"/>
          <w:sz w:val="19"/>
          <w:szCs w:val="19"/>
        </w:rPr>
        <w:t>, 0);</w:t>
      </w:r>
    </w:p>
    <w:p w14:paraId="2C8D50E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h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../../HTML/Level3/HtmlPage.html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6481C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5ED4B34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0EE4C7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tInterv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crease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1000);</w:t>
      </w:r>
    </w:p>
    <w:p w14:paraId="70F72D8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59A101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question position</w:t>
      </w:r>
    </w:p>
    <w:p w14:paraId="12676AC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wCoord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event) {</w:t>
      </w:r>
    </w:p>
    <w:p w14:paraId="2477AE1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questionContain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.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.clientX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E5E1D0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questionContain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.client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B8CF86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A2347B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83E4D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Save</w:t>
      </w:r>
    </w:p>
    <w:p w14:paraId="0CEEFB6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Contai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aveContain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72E619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Bt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aveBt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9630E9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veContainer.style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ody.offsetHeigh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-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Container.offsetHeigh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834635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veBtn.addEventListe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() =&gt; {</w:t>
      </w:r>
    </w:p>
    <w:p w14:paraId="1CD302C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level = 2;</w:t>
      </w:r>
    </w:p>
    <w:p w14:paraId="661F4D4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Sav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</w:t>
      </w:r>
    </w:p>
    <w:p w14:paraId="59E4C90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onsole.log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aveBt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901E84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19384BC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2Hi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1FC0BBC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2Mis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3FF1C0D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evel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level));</w:t>
      </w:r>
    </w:p>
    <w:p w14:paraId="38803E1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tim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2AD9E7F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aved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Sav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04A4EE1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h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../../HTML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FirstPa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HtmlPage.html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6C62C0A" w14:textId="77777777" w:rsidR="00CB4BEA" w:rsidRDefault="00CB4BEA" w:rsidP="00CB4BEA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);</w:t>
      </w:r>
    </w:p>
    <w:p w14:paraId="4294AC2B" w14:textId="77777777" w:rsidR="00CB4BEA" w:rsidRDefault="00CB4BEA" w:rsidP="00CB4BEA">
      <w:pPr>
        <w:rPr>
          <w:rFonts w:ascii="Consolas" w:hAnsi="Consolas" w:cs="Consolas"/>
          <w:color w:val="000000"/>
          <w:sz w:val="19"/>
          <w:szCs w:val="19"/>
        </w:rPr>
      </w:pPr>
    </w:p>
    <w:p w14:paraId="29536A10" w14:textId="77777777" w:rsidR="00CB4BEA" w:rsidRDefault="00CB4BEA" w:rsidP="00CB4BEA">
      <w:pPr>
        <w:rPr>
          <w:rFonts w:ascii="Consolas" w:hAnsi="Consolas" w:cs="Consolas"/>
          <w:color w:val="000000"/>
          <w:sz w:val="19"/>
          <w:szCs w:val="19"/>
        </w:rPr>
      </w:pPr>
    </w:p>
    <w:p w14:paraId="4CFE610D" w14:textId="77777777" w:rsidR="00CB4BEA" w:rsidRDefault="00CB4BEA" w:rsidP="00CB4BEA">
      <w:pPr>
        <w:rPr>
          <w:rFonts w:ascii="Consolas" w:hAnsi="Consolas" w:cs="Consolas"/>
          <w:color w:val="000000"/>
          <w:sz w:val="19"/>
          <w:szCs w:val="19"/>
        </w:rPr>
      </w:pPr>
    </w:p>
    <w:p w14:paraId="6FC4E327" w14:textId="1E6F66BC" w:rsidR="00C65C29" w:rsidRPr="0045689C" w:rsidRDefault="00CB4BEA" w:rsidP="00C65C29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lastRenderedPageBreak/>
        <w:t>Screen</w:t>
      </w:r>
    </w:p>
    <w:p w14:paraId="4FB39E82" w14:textId="2B38F612" w:rsidR="00CB4BEA" w:rsidRDefault="0045689C">
      <w:pPr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4344EA3A" wp14:editId="4D43004D">
            <wp:extent cx="5943600" cy="31883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4BEA">
        <w:rPr>
          <w:rFonts w:ascii="Consolas" w:hAnsi="Consolas" w:cs="Consolas"/>
          <w:color w:val="000000"/>
          <w:sz w:val="19"/>
          <w:szCs w:val="19"/>
        </w:rPr>
        <w:br w:type="page"/>
      </w:r>
    </w:p>
    <w:p w14:paraId="2A3B9FBF" w14:textId="1D944959" w:rsidR="00CB4BEA" w:rsidRPr="00C65C29" w:rsidRDefault="00CB4BEA" w:rsidP="00CB4BEA">
      <w:pPr>
        <w:jc w:val="center"/>
        <w:rPr>
          <w:rFonts w:ascii="Consolas" w:hAnsi="Consolas"/>
          <w:b/>
          <w:bCs/>
          <w:color w:val="FF0000"/>
          <w:sz w:val="30"/>
          <w:szCs w:val="30"/>
        </w:rPr>
      </w:pPr>
      <w:r>
        <w:rPr>
          <w:rFonts w:ascii="Consolas" w:hAnsi="Consolas"/>
          <w:b/>
          <w:bCs/>
          <w:color w:val="FF0000"/>
          <w:sz w:val="30"/>
          <w:szCs w:val="30"/>
        </w:rPr>
        <w:lastRenderedPageBreak/>
        <w:t>Level</w:t>
      </w:r>
      <w:r>
        <w:rPr>
          <w:rFonts w:ascii="Consolas" w:hAnsi="Consolas"/>
          <w:b/>
          <w:bCs/>
          <w:color w:val="FF0000"/>
          <w:sz w:val="30"/>
          <w:szCs w:val="30"/>
        </w:rPr>
        <w:t>3</w:t>
      </w:r>
      <w:r w:rsidRPr="00C65C29">
        <w:rPr>
          <w:rFonts w:ascii="Consolas" w:hAnsi="Consolas"/>
          <w:b/>
          <w:bCs/>
          <w:color w:val="FF0000"/>
          <w:sz w:val="30"/>
          <w:szCs w:val="30"/>
        </w:rPr>
        <w:t xml:space="preserve"> Page</w:t>
      </w:r>
      <w:r>
        <w:rPr>
          <w:rFonts w:ascii="Consolas" w:hAnsi="Consolas"/>
          <w:b/>
          <w:bCs/>
          <w:color w:val="FF0000"/>
          <w:sz w:val="30"/>
          <w:szCs w:val="30"/>
        </w:rPr>
        <w:t xml:space="preserve"> (</w:t>
      </w:r>
      <w:proofErr w:type="spellStart"/>
      <w:r>
        <w:rPr>
          <w:rFonts w:ascii="Consolas" w:hAnsi="Consolas"/>
          <w:b/>
          <w:bCs/>
          <w:color w:val="FF0000"/>
          <w:sz w:val="30"/>
          <w:szCs w:val="30"/>
        </w:rPr>
        <w:t>Div</w:t>
      </w:r>
      <w:proofErr w:type="spellEnd"/>
      <w:r>
        <w:rPr>
          <w:rFonts w:ascii="Consolas" w:hAnsi="Consolas"/>
          <w:b/>
          <w:bCs/>
          <w:color w:val="FF0000"/>
          <w:sz w:val="30"/>
          <w:szCs w:val="30"/>
        </w:rPr>
        <w:t>)</w:t>
      </w:r>
    </w:p>
    <w:p w14:paraId="4C6C1CE8" w14:textId="77777777" w:rsidR="00CB4BEA" w:rsidRDefault="00CB4BEA" w:rsidP="00CB4BEA">
      <w:pPr>
        <w:rPr>
          <w:rFonts w:ascii="Consolas" w:hAnsi="Consolas"/>
          <w:b/>
          <w:bCs/>
          <w:sz w:val="30"/>
          <w:szCs w:val="30"/>
        </w:rPr>
      </w:pPr>
      <w:r w:rsidRPr="00C65C29">
        <w:rPr>
          <w:rFonts w:ascii="Consolas" w:hAnsi="Consolas"/>
          <w:b/>
          <w:bCs/>
          <w:sz w:val="30"/>
          <w:szCs w:val="30"/>
        </w:rPr>
        <w:t>HTML</w:t>
      </w:r>
    </w:p>
    <w:p w14:paraId="40B0BCE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!DOC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74BE74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5F43DD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5F58A5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me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harset</w:t>
      </w:r>
      <w:r>
        <w:rPr>
          <w:rFonts w:ascii="Consolas" w:hAnsi="Consolas" w:cs="Consolas"/>
          <w:color w:val="0000FF"/>
          <w:sz w:val="19"/>
          <w:szCs w:val="19"/>
        </w:rPr>
        <w:t>="utf-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47CA1E8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000F2F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n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../../CSS/Level3/StyleSheet.cs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tyleshee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s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2F76894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17C8F6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body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onmousemov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wCoord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event)</w:t>
      </w:r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529647D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h1"&gt;</w:t>
      </w:r>
    </w:p>
    <w:p w14:paraId="6A500DC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Magic Math Game</w:t>
      </w:r>
    </w:p>
    <w:p w14:paraId="1C2C737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0575C1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usic"&gt;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275152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questionContain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40BA675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question"&gt;&lt;/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A1B687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882B03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8AED67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movingArea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16658A3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1"&gt;</w:t>
      </w:r>
    </w:p>
    <w:p w14:paraId="507324C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1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C57FD1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694C6F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2"&gt;</w:t>
      </w:r>
    </w:p>
    <w:p w14:paraId="14A22F1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2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CF4C5F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55B7B4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3"&gt;</w:t>
      </w:r>
    </w:p>
    <w:p w14:paraId="619652B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3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EF078E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A5BB6E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4"&gt;</w:t>
      </w:r>
    </w:p>
    <w:p w14:paraId="3B85569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4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558F84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1390EC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5"&gt;</w:t>
      </w:r>
    </w:p>
    <w:p w14:paraId="44F8224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5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E4917D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525CAC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6"&gt;</w:t>
      </w:r>
    </w:p>
    <w:p w14:paraId="25E155C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6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0A4046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F492F0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7"&gt;</w:t>
      </w:r>
    </w:p>
    <w:p w14:paraId="759E941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7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FA4CB3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014DD1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8"&gt;</w:t>
      </w:r>
    </w:p>
    <w:p w14:paraId="4B737D1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8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893009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A89CEB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9"&gt;</w:t>
      </w:r>
    </w:p>
    <w:p w14:paraId="03CCD92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9Value"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4B3018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24FAFB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615582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BE4758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foBox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067D012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SCORE: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score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04A1F1A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H I 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hits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53BFC41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M I S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iss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7ED2AA4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T I M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time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72DC472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7A294B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32EDE9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aveContain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381EC2C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butto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ave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sav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0F22A69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F5E6B2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../../JavaScript/Level3/JavaScript.js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4410DF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4194CD9" w14:textId="239416F6" w:rsidR="00CB4BEA" w:rsidRDefault="00CB4BEA" w:rsidP="00CB4BEA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341907F" w14:textId="77777777" w:rsidR="00CB4BEA" w:rsidRDefault="00CB4BEA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br w:type="page"/>
      </w:r>
    </w:p>
    <w:p w14:paraId="1AF9F20E" w14:textId="001559B0" w:rsidR="00CB4BEA" w:rsidRDefault="00CB4BEA" w:rsidP="00CB4BEA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lastRenderedPageBreak/>
        <w:t>CSS</w:t>
      </w:r>
    </w:p>
    <w:p w14:paraId="65B93EF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0EB2430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adding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7C1680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1C1FA7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9B27A1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F030D3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body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531FCD2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"../../Image/Level3.gif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0ECA6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0783A4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F613DC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08B5EF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0vh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DC7427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text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alig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4DED4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893B38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5AFE8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EE2B17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3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9BF262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528879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E7176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questionContai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27AB3C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85074F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red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1A4427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3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5965FB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4E2C7D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B18A30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music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B33E27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082F62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"../../Image/Pause.png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B29D54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5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EE753C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5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B864E2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A717CB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ECB7CE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F83C21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z-index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3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CBA0F8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8F35F3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99071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aveContai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08B1E11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B14D9C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z-index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4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9F306B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B54DA5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49293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aveBt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EBF65F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FB6C08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046C5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1BDC82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B586D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movingAre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702E92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B7717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9886BC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9A5AD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movingAre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000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99C163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"../../Image/card back.png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40D1EA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background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5E1BB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5987D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background-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BDB0A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42DE2B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5E377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823BD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B3EE47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6CEE9D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infoBo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0AEDC3B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color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n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E78DD9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red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DDA2C4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5E220C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display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inline-bloc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F110D0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C2C792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130202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4DB24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5BC7C1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.5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AF2970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799B19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3F3FA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6B79DA4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4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CB7FC9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904AE00" w14:textId="7961C6DA" w:rsidR="00CB4BEA" w:rsidRDefault="00CB4BEA">
      <w:pPr>
        <w:rPr>
          <w:rFonts w:ascii="Consolas" w:hAnsi="Consolas" w:cs="Consolas"/>
          <w:color w:val="000000"/>
          <w:sz w:val="18"/>
          <w:szCs w:val="18"/>
        </w:rPr>
      </w:pPr>
      <w:r>
        <w:rPr>
          <w:rFonts w:ascii="Consolas" w:hAnsi="Consolas" w:cs="Consolas"/>
          <w:color w:val="000000"/>
          <w:sz w:val="18"/>
          <w:szCs w:val="18"/>
        </w:rPr>
        <w:br w:type="page"/>
      </w:r>
    </w:p>
    <w:p w14:paraId="4A778DAB" w14:textId="6C9AD128" w:rsidR="00CB4BEA" w:rsidRDefault="00CB4BEA" w:rsidP="00CB4BEA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lastRenderedPageBreak/>
        <w:t>JavaScript</w:t>
      </w:r>
    </w:p>
    <w:p w14:paraId="12C2C50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oBo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nfoBox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50E20F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body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body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A12B79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1AB16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coreBox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position</w:t>
      </w:r>
    </w:p>
    <w:p w14:paraId="2A141B6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foBox.style.lef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dy.offsetWid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oBox.offsetWid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80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6B07B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nfoBox.style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ody.offsetHeigh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-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oBox.offsetHeigh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14E40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D7BEE5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vingAre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ovingAre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673D36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h1Siz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h1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482E98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D46576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question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questio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E9314E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B96CF7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moving area</w:t>
      </w:r>
    </w:p>
    <w:p w14:paraId="13A2F74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vingArea.style.heigh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dy.offsetH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oBox.offsetH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h1Size.offsetHeight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DF63FC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vingArea.style.widt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dy.offsetWid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AF9AA5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084E3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creating question Number</w:t>
      </w:r>
    </w:p>
    <w:p w14:paraId="14ADEEA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qNum1;</w:t>
      </w:r>
    </w:p>
    <w:p w14:paraId="6FA824C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qNum2;</w:t>
      </w:r>
    </w:p>
    <w:p w14:paraId="20989A8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96DD13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Ques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) =&gt; {</w:t>
      </w:r>
    </w:p>
    <w:p w14:paraId="24FF009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do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65C69F1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qNum1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25 + 1);</w:t>
      </w:r>
    </w:p>
    <w:p w14:paraId="0FD2D17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qNum2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9 + 2);</w:t>
      </w:r>
    </w:p>
    <w:p w14:paraId="25BB537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(qNum1 % qNum2))</w:t>
      </w:r>
    </w:p>
    <w:p w14:paraId="1E7EF3A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754F55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uestion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 xml:space="preserve">`Q: 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r>
        <w:rPr>
          <w:rFonts w:ascii="Consolas" w:hAnsi="Consolas" w:cs="Consolas"/>
          <w:color w:val="000000"/>
          <w:sz w:val="19"/>
          <w:szCs w:val="19"/>
        </w:rPr>
        <w:t>qNum1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 xml:space="preserve"> / 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r>
        <w:rPr>
          <w:rFonts w:ascii="Consolas" w:hAnsi="Consolas" w:cs="Consolas"/>
          <w:color w:val="000000"/>
          <w:sz w:val="19"/>
          <w:szCs w:val="19"/>
        </w:rPr>
        <w:t>qNum2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155485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FC46EB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DD774A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music</w:t>
      </w:r>
    </w:p>
    <w:p w14:paraId="5DA2601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music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music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94E1CA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dy.offsetWid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100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4AD8CD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music.style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100854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audio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udio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../../Audio/Shallow .mp3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C05834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A8930A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currentTi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usic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5C1B461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la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1D5BA8C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flag = 1;</w:t>
      </w:r>
    </w:p>
    <w:p w14:paraId="6066D9B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addEventListe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() =&gt; {</w:t>
      </w:r>
    </w:p>
    <w:p w14:paraId="64BC4D1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play music when it is paused</w:t>
      </w:r>
    </w:p>
    <w:p w14:paraId="26E6BAA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flag) {</w:t>
      </w:r>
    </w:p>
    <w:p w14:paraId="7C94960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backgroundIm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../../Image/Pause.png)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B4D5FB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la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125CE39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flag = 0;</w:t>
      </w:r>
    </w:p>
    <w:p w14:paraId="1093ED0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15F9D35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pause music</w:t>
      </w:r>
    </w:p>
    <w:p w14:paraId="2C2E166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F1E978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au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53A7162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backgroundIm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../../Image/play.jpg)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C093AA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flag = 1;</w:t>
      </w:r>
    </w:p>
    <w:p w14:paraId="191C98E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792377A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);</w:t>
      </w:r>
    </w:p>
    <w:p w14:paraId="60B29E1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F685AA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[</w:t>
      </w:r>
    </w:p>
    <w:p w14:paraId="2169D71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1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746E3A5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2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43C10E6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3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60521D0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4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49302AF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5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57ED6A5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6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4A15B4A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7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3DBFEF6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8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074F93D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9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2E66D2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2CF63BC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[</w:t>
      </w:r>
    </w:p>
    <w:p w14:paraId="7D60D7A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1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073DF3A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2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6EB8A9A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3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3D50512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4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4D46A3C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5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2A05FC3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6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42AA55B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7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1BA68DF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8Value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14:paraId="5FA02F3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num9Value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F3F401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5889C12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change position</w:t>
      </w:r>
    </w:p>
    <w:p w14:paraId="37C34A4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ve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) =&gt; {</w:t>
      </w:r>
    </w:p>
    <w:p w14:paraId="5A06966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 {</w:t>
      </w:r>
    </w:p>
    <w:p w14:paraId="49C6031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H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ody.offsetHeigh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- 170));</w:t>
      </w:r>
    </w:p>
    <w:p w14:paraId="4C70FF8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Wid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ody.offsetWidt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- 100));</w:t>
      </w:r>
    </w:p>
    <w:p w14:paraId="260832D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.top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Heigh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393368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Wid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1A08DE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67707FC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1E1E8B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2AA0AB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create random answers</w:t>
      </w:r>
    </w:p>
    <w:p w14:paraId="40695AC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) =&gt; {</w:t>
      </w:r>
    </w:p>
    <w:p w14:paraId="24CC77C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[];</w:t>
      </w:r>
    </w:p>
    <w:p w14:paraId="531B23C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val1;</w:t>
      </w:r>
    </w:p>
    <w:p w14:paraId="5339062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val2;</w:t>
      </w:r>
    </w:p>
    <w:p w14:paraId="4DAEC79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452C8EA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val1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25 + 1);</w:t>
      </w:r>
    </w:p>
    <w:p w14:paraId="5969747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val2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9 + 2);</w:t>
      </w:r>
    </w:p>
    <w:p w14:paraId="3DA68E6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9B167E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5EBA6A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val1 &lt; val2 || (val1 % val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2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= 0) || (qNum1 / qNum2) == (val1 / val2))</w:t>
      </w:r>
    </w:p>
    <w:p w14:paraId="1C65A5D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contin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29914E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5C2F6C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 {</w:t>
      </w:r>
    </w:p>
    <w:p w14:paraId="6381C72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arse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val1 / val2))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)</w:t>
      </w:r>
    </w:p>
    <w:p w14:paraId="04C1D6A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contin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B54499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0B98E56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.pus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val1 / val2));</w:t>
      </w:r>
    </w:p>
    <w:p w14:paraId="03A654D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F10EE6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8)</w:t>
      </w:r>
    </w:p>
    <w:p w14:paraId="6796D7C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E00E5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E93B3F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36AFA3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0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nerHT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qNum1 / qNum2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A0D1B3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0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ppendChil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0]);</w:t>
      </w:r>
    </w:p>
    <w:p w14:paraId="33DAF38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 {</w:t>
      </w:r>
    </w:p>
    <w:p w14:paraId="71BCC83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1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nerHT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ong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591DA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1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ppendChil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1]);</w:t>
      </w:r>
    </w:p>
    <w:p w14:paraId="5FD444E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6D63F74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F135DA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4FD96E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addEventListe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oad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Ques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5F92183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2B7039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addEventListe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oad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42109D8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tInterv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move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2000);</w:t>
      </w:r>
    </w:p>
    <w:p w14:paraId="127730D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19868F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FF978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scor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scor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E661BE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hits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hits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E49086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miss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miss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2D4BDC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680305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Correct Answer</w:t>
      </w:r>
    </w:p>
    <w:p w14:paraId="6ECA446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B018D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data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5EB6952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{</w:t>
      </w:r>
    </w:p>
    <w:p w14:paraId="1D84BBD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 data,</w:t>
      </w:r>
    </w:p>
    <w:p w14:paraId="08278D5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 0,</w:t>
      </w:r>
    </w:p>
    <w:p w14:paraId="7066E33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 0</w:t>
      </w:r>
    </w:p>
    <w:p w14:paraId="36281BF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BC66C6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638E3A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aved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0F81BD9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7F53B18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8CEA08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"lv3Hit"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9F100B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"lv3Miss"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DB5EDC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770086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core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FFFC6F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hits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80C05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iss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05F451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1EB20E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correct = () =&gt; {</w:t>
      </w:r>
    </w:p>
    <w:p w14:paraId="245A470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10;</w:t>
      </w:r>
    </w:p>
    <w:p w14:paraId="36640D8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37686F3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core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C7EF25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hits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D239BE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A21559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qNum1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25 + 1);</w:t>
      </w:r>
    </w:p>
    <w:p w14:paraId="3BDC9BB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qNum2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* 9 + 2);</w:t>
      </w:r>
    </w:p>
    <w:p w14:paraId="194F18A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Ques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qNum1, qNum2);</w:t>
      </w:r>
    </w:p>
    <w:p w14:paraId="0A7239C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qNum1, qNum2);</w:t>
      </w:r>
    </w:p>
    <w:p w14:paraId="5B1E6E9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98569A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32FA7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Wrong Answer</w:t>
      </w:r>
    </w:p>
    <w:p w14:paraId="14C090E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wrong = () =&gt; {</w:t>
      </w:r>
    </w:p>
    <w:p w14:paraId="3A840C0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 0)</w:t>
      </w:r>
    </w:p>
    <w:p w14:paraId="76CDD95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= 10;</w:t>
      </w:r>
    </w:p>
    <w:p w14:paraId="5217709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68471B1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6) {</w:t>
      </w:r>
    </w:p>
    <w:p w14:paraId="0AE7DB3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lert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`Game Over`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BD2735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53A0F6E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3Hi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612CCB4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3Mis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0E7ED74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usic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currentTi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314B38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C371C0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h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../../HTML/Result Page/HtmlPage.html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93A186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}</w:t>
      </w:r>
    </w:p>
    <w:p w14:paraId="34C7BAB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core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D52729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iss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F02031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14:paraId="5B3D37B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Ques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qNum1, qNum2);</w:t>
      </w:r>
    </w:p>
    <w:p w14:paraId="569011D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Nu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qNum1, qNum2);</w:t>
      </w:r>
    </w:p>
    <w:p w14:paraId="7009708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52F85F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B33767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bers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0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EventListe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correct);</w:t>
      </w:r>
    </w:p>
    <w:p w14:paraId="0055EC9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</w:p>
    <w:p w14:paraId="7B60FEB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Div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EventListe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wrong);</w:t>
      </w:r>
    </w:p>
    <w:p w14:paraId="5317B6D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CE964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set Time</w:t>
      </w:r>
    </w:p>
    <w:p w14:paraId="4368B7E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tim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tim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364E28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053304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271035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"time"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499125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7F6089B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crease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) =&gt; {</w:t>
      </w:r>
    </w:p>
    <w:p w14:paraId="3590E91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134B9BB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ime.innerHTM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6A2367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11464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9C20F1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next game</w:t>
      </w:r>
    </w:p>
    <w:p w14:paraId="64C91A5A" w14:textId="50B527FC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000000"/>
          <w:sz w:val="19"/>
          <w:szCs w:val="19"/>
        </w:rPr>
        <w:t>0) {</w:t>
      </w:r>
    </w:p>
    <w:p w14:paraId="1204CF5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lert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`Time Over`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D9395A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01E1C97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3Hi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4DFBB0B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3Mis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4BB7B42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usic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currentTi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186175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h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../../HTML/Result Page/HtmlPage.html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039B3F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70BA5C1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86B589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tInterv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crease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1000);</w:t>
      </w:r>
    </w:p>
    <w:p w14:paraId="09324CE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BE298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question position</w:t>
      </w:r>
    </w:p>
    <w:p w14:paraId="3F4B8BB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wCoord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event) {</w:t>
      </w:r>
    </w:p>
    <w:p w14:paraId="503CA2E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questionContain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.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.clientX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418E0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questionContain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.client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AF322F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C908DC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9C12C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Save</w:t>
      </w:r>
    </w:p>
    <w:p w14:paraId="3E88AC4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Contai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aveContain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C4575F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Bt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aveBt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FCC10C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veContainer.style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ody.offsetHeigh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-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veContainer.offsetHeigh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2AB652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veBtn.addEventListe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() =&gt; {</w:t>
      </w:r>
    </w:p>
    <w:p w14:paraId="4455378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level = 3;</w:t>
      </w:r>
    </w:p>
    <w:p w14:paraId="143F26A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Sav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</w:t>
      </w:r>
    </w:p>
    <w:p w14:paraId="55B9D55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onsole.log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aveBt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53B39A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scor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5C20D3C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3Hi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hit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726A488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3Mis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Value.miss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726D097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evel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level));</w:t>
      </w:r>
    </w:p>
    <w:p w14:paraId="5C11949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tim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297D534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s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aved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stringif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Sav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47F05AA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h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../../HTML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FirstPa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HtmlPage.html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3509008" w14:textId="6AD38C2A" w:rsidR="00CB4BEA" w:rsidRDefault="00CB4BEA" w:rsidP="00CB4BEA">
      <w:pPr>
        <w:rPr>
          <w:rFonts w:ascii="Consolas" w:hAnsi="Consolas" w:cs="Consolas"/>
          <w:b/>
          <w:bCs/>
          <w:color w:val="000000"/>
          <w:sz w:val="30"/>
          <w:szCs w:val="30"/>
        </w:rPr>
      </w:pPr>
      <w:r>
        <w:rPr>
          <w:rFonts w:ascii="Consolas" w:hAnsi="Consolas" w:cs="Consolas"/>
          <w:color w:val="000000"/>
          <w:sz w:val="19"/>
          <w:szCs w:val="19"/>
        </w:rPr>
        <w:t>});</w:t>
      </w:r>
      <w:r>
        <w:rPr>
          <w:rFonts w:ascii="Consolas" w:hAnsi="Consolas" w:cs="Consolas"/>
          <w:color w:val="000000"/>
          <w:sz w:val="19"/>
          <w:szCs w:val="19"/>
        </w:rPr>
        <w:br w:type="page"/>
      </w:r>
      <w:r w:rsidRPr="00CB4BEA">
        <w:rPr>
          <w:rFonts w:ascii="Consolas" w:hAnsi="Consolas" w:cs="Consolas"/>
          <w:b/>
          <w:bCs/>
          <w:color w:val="000000"/>
          <w:sz w:val="30"/>
          <w:szCs w:val="30"/>
        </w:rPr>
        <w:lastRenderedPageBreak/>
        <w:t>Screen</w:t>
      </w:r>
    </w:p>
    <w:p w14:paraId="57F72A9F" w14:textId="13B022B3" w:rsidR="00CB4BEA" w:rsidRDefault="0045689C" w:rsidP="00CB4BEA">
      <w:pPr>
        <w:rPr>
          <w:rFonts w:ascii="Consolas" w:hAnsi="Consolas" w:cs="Consolas"/>
          <w:b/>
          <w:bCs/>
          <w:color w:val="000000"/>
          <w:sz w:val="30"/>
          <w:szCs w:val="30"/>
        </w:rPr>
      </w:pPr>
      <w:r>
        <w:rPr>
          <w:noProof/>
        </w:rPr>
        <w:drawing>
          <wp:inline distT="0" distB="0" distL="0" distR="0" wp14:anchorId="672FE8D1" wp14:editId="6A1BE0F8">
            <wp:extent cx="5943600" cy="31883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02596" w14:textId="7AE262DE" w:rsidR="00CB4BEA" w:rsidRDefault="00CB4BEA">
      <w:pPr>
        <w:rPr>
          <w:rFonts w:ascii="Consolas" w:hAnsi="Consolas" w:cs="Consolas"/>
          <w:b/>
          <w:bCs/>
          <w:color w:val="000000"/>
          <w:sz w:val="30"/>
          <w:szCs w:val="30"/>
        </w:rPr>
      </w:pPr>
      <w:r>
        <w:rPr>
          <w:rFonts w:ascii="Consolas" w:hAnsi="Consolas" w:cs="Consolas"/>
          <w:b/>
          <w:bCs/>
          <w:color w:val="000000"/>
          <w:sz w:val="30"/>
          <w:szCs w:val="30"/>
        </w:rPr>
        <w:br w:type="page"/>
      </w:r>
    </w:p>
    <w:p w14:paraId="3AB7E1DC" w14:textId="15F11E86" w:rsidR="00CB4BEA" w:rsidRPr="00C65C29" w:rsidRDefault="00CB4BEA" w:rsidP="00CB4BEA">
      <w:pPr>
        <w:jc w:val="center"/>
        <w:rPr>
          <w:rFonts w:ascii="Consolas" w:hAnsi="Consolas"/>
          <w:b/>
          <w:bCs/>
          <w:color w:val="FF0000"/>
          <w:sz w:val="30"/>
          <w:szCs w:val="30"/>
        </w:rPr>
      </w:pPr>
      <w:r>
        <w:rPr>
          <w:rFonts w:ascii="Consolas" w:hAnsi="Consolas"/>
          <w:b/>
          <w:bCs/>
          <w:color w:val="FF0000"/>
          <w:sz w:val="30"/>
          <w:szCs w:val="30"/>
        </w:rPr>
        <w:lastRenderedPageBreak/>
        <w:t>Result</w:t>
      </w:r>
      <w:r w:rsidRPr="00C65C29">
        <w:rPr>
          <w:rFonts w:ascii="Consolas" w:hAnsi="Consolas"/>
          <w:b/>
          <w:bCs/>
          <w:color w:val="FF0000"/>
          <w:sz w:val="30"/>
          <w:szCs w:val="30"/>
        </w:rPr>
        <w:t xml:space="preserve"> Page</w:t>
      </w:r>
      <w:r>
        <w:rPr>
          <w:rFonts w:ascii="Consolas" w:hAnsi="Consolas"/>
          <w:b/>
          <w:bCs/>
          <w:color w:val="FF0000"/>
          <w:sz w:val="30"/>
          <w:szCs w:val="30"/>
        </w:rPr>
        <w:t xml:space="preserve"> (</w:t>
      </w:r>
      <w:proofErr w:type="spellStart"/>
      <w:r>
        <w:rPr>
          <w:rFonts w:ascii="Consolas" w:hAnsi="Consolas"/>
          <w:b/>
          <w:bCs/>
          <w:color w:val="FF0000"/>
          <w:sz w:val="30"/>
          <w:szCs w:val="30"/>
        </w:rPr>
        <w:t>Div</w:t>
      </w:r>
      <w:proofErr w:type="spellEnd"/>
      <w:r>
        <w:rPr>
          <w:rFonts w:ascii="Consolas" w:hAnsi="Consolas"/>
          <w:b/>
          <w:bCs/>
          <w:color w:val="FF0000"/>
          <w:sz w:val="30"/>
          <w:szCs w:val="30"/>
        </w:rPr>
        <w:t>)</w:t>
      </w:r>
    </w:p>
    <w:p w14:paraId="3B608EC3" w14:textId="77777777" w:rsidR="00CB4BEA" w:rsidRDefault="00CB4BEA" w:rsidP="00CB4BEA">
      <w:pPr>
        <w:rPr>
          <w:rFonts w:ascii="Consolas" w:hAnsi="Consolas"/>
          <w:b/>
          <w:bCs/>
          <w:sz w:val="30"/>
          <w:szCs w:val="30"/>
        </w:rPr>
      </w:pPr>
      <w:r w:rsidRPr="00C65C29">
        <w:rPr>
          <w:rFonts w:ascii="Consolas" w:hAnsi="Consolas"/>
          <w:b/>
          <w:bCs/>
          <w:sz w:val="30"/>
          <w:szCs w:val="30"/>
        </w:rPr>
        <w:t>HTML</w:t>
      </w:r>
    </w:p>
    <w:p w14:paraId="401CB38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!DOC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81F00E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871873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65DFE4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me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harset</w:t>
      </w:r>
      <w:r>
        <w:rPr>
          <w:rFonts w:ascii="Consolas" w:hAnsi="Consolas" w:cs="Consolas"/>
          <w:color w:val="0000FF"/>
          <w:sz w:val="19"/>
          <w:szCs w:val="19"/>
        </w:rPr>
        <w:t>="utf-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1EF1092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FF9778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n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"..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../CSS/Result Page/StyleSheet.cs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s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tyleshee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406A9B9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4E059E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body"&gt;</w:t>
      </w:r>
    </w:p>
    <w:p w14:paraId="3DE6EA6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usic"&gt;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EBA932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container"&gt;</w:t>
      </w:r>
    </w:p>
    <w:p w14:paraId="36AC526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BE2105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ser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 xml:space="preserve"> Name :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7A9981B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serAg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ge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6E1143F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otal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768F42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06A860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gridDiv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11A3C36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28C4DF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B97D24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Level1</w:t>
      </w:r>
    </w:p>
    <w:p w14:paraId="3A6A281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591970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v1HIT"&gt;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HIT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0D5B039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v1MISS"&gt;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ISS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7A585D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40CFFC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1BD00E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AD8A40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Level2</w:t>
      </w:r>
    </w:p>
    <w:p w14:paraId="1419F2B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28143A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v2HIT"&gt;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HIT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740D2A1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v2MISS"&gt;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ISS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814BF0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EF2119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799ACB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D83C0A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Level3</w:t>
      </w:r>
    </w:p>
    <w:p w14:paraId="2283586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3E26F8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v3HIT"&gt;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HIT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40DD9CA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v3MISS"&gt;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ISS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0CEBFB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69E2A5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CCB61C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1724FF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"..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../JavaScript/Result Page/JavaScript.js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973175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9F7D6AF" w14:textId="3DCA7ADE" w:rsidR="00CB4BEA" w:rsidRDefault="00CB4BEA" w:rsidP="00CB4BEA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BD87CEE" w14:textId="77777777" w:rsidR="00CB4BEA" w:rsidRDefault="00CB4BEA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br w:type="page"/>
      </w:r>
    </w:p>
    <w:p w14:paraId="2FCC17B4" w14:textId="5D121BE5" w:rsidR="00CB4BEA" w:rsidRDefault="00CB4BEA" w:rsidP="00CB4BEA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lastRenderedPageBreak/>
        <w:t>CSS</w:t>
      </w:r>
    </w:p>
    <w:p w14:paraId="3C6F576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6794F6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6E810B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adding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FD5FE5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F8B42D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C90403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4FD7A5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100vh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B4A4F9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100vh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DB34D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"../../Image/Result.jpg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087A4D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ECB28D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2E99E9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774C80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text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alig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62A02C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4B9FF3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808FC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container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5519E63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DA0D88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10re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25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E9F1D4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50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9346C5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0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B2D1D3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order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p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ol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lac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C5EDF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order-radius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80p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8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46FEA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EA482D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83B7B9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music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3D005C3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1DF85F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"../../Image/Pause.png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722837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5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219101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5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68B293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3B9A55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08931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8005BD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-left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40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D0D3B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657410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C66040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B4742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gridDi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5D7E0B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display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g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5D3C3C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grid-template-columns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f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1f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1f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80BD06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84741D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B6561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gr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000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2E124B1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background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re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D664F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1EBAAB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00687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FB5B74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2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946567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A7034B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A2A1A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320495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3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8AAD8B0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re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B2F76B" w14:textId="43E5B086" w:rsidR="00CB4BEA" w:rsidRDefault="00CB4BEA" w:rsidP="00CB4BEA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DB1E064" w14:textId="77777777" w:rsidR="00CB4BEA" w:rsidRDefault="00CB4BEA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14:paraId="16915145" w14:textId="395F0A03" w:rsidR="00CB4BEA" w:rsidRDefault="00CB4BEA" w:rsidP="00CB4BEA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lastRenderedPageBreak/>
        <w:t>JavaScript</w:t>
      </w:r>
    </w:p>
    <w:p w14:paraId="017A297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694B9E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serA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2ABC0C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210A2D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body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body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344ADB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C8E62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userName.innerHT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serInfo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32212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userAge.innerHT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serInfo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;</w:t>
      </w:r>
      <w:proofErr w:type="gramEnd"/>
    </w:p>
    <w:p w14:paraId="482E13A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totalScore.innerHT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otalScor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oreNum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AB5DD7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DFEF81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lv1HIT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lv1HIT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980C24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lv1MISS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lv1MISS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BAB016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lv2HIT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lv2HIT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A61A8C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lv2MISS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lv2MISS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F95BF3F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lv3HIT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lv3HIT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ED6E0F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lv3MISS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lv3MISS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481B1D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9112FE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lv1HIT.innerHTML +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1Hit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1E92A4D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lv1MISS.innerHTML +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1Miss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7AC9BA3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lv2HIT.innerHTML +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2Hit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27F9DD7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lv2MISS.innerHTML +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2Miss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37B135D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lv3HIT.innerHTML +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3Hit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246BEB6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lv3MISS.innerHTML +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v3Miss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5B33786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9F1661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music</w:t>
      </w:r>
    </w:p>
    <w:p w14:paraId="522A76F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music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querySelect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#music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222682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dy.offsetWid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100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D0351A7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music.style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px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3603C3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audio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udio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../../Audio/Shallow .mp3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DF243C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21ED534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currentTi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Storage.ge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usic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63E5F04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la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07408D99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et</w:t>
      </w:r>
      <w:r>
        <w:rPr>
          <w:rFonts w:ascii="Consolas" w:hAnsi="Consolas" w:cs="Consolas"/>
          <w:color w:val="000000"/>
          <w:sz w:val="19"/>
          <w:szCs w:val="19"/>
        </w:rPr>
        <w:t xml:space="preserve"> flag = 1;</w:t>
      </w:r>
    </w:p>
    <w:p w14:paraId="5284CEF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addEventListe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lick"</w:t>
      </w:r>
      <w:r>
        <w:rPr>
          <w:rFonts w:ascii="Consolas" w:hAnsi="Consolas" w:cs="Consolas"/>
          <w:color w:val="000000"/>
          <w:sz w:val="19"/>
          <w:szCs w:val="19"/>
        </w:rPr>
        <w:t>, () =&gt; {</w:t>
      </w:r>
    </w:p>
    <w:p w14:paraId="4C04D643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play music when it is paused</w:t>
      </w:r>
    </w:p>
    <w:p w14:paraId="709C9DD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flag) {</w:t>
      </w:r>
    </w:p>
    <w:p w14:paraId="435FD7E2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backgroundIm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../../Image/Pause.png)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EE9DB5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la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7C902ABC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flag = 0;</w:t>
      </w:r>
    </w:p>
    <w:p w14:paraId="41C46CDA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2790B91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pause music</w:t>
      </w:r>
    </w:p>
    <w:p w14:paraId="761995A6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E8EE988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dio.pau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5BA1D35B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usic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backgroundIm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../../Image/play.jpg)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A3638CD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flag = 1;</w:t>
      </w:r>
    </w:p>
    <w:p w14:paraId="3D2DFC2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282EF1F5" w14:textId="77777777" w:rsidR="00CB4BEA" w:rsidRDefault="00CB4BEA" w:rsidP="00CB4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);</w:t>
      </w:r>
    </w:p>
    <w:p w14:paraId="1D9DA593" w14:textId="2C0507AA" w:rsidR="00CB4BEA" w:rsidRDefault="00CB4BEA">
      <w:pPr>
        <w:rPr>
          <w:rFonts w:ascii="Consolas" w:hAnsi="Consolas" w:cs="Consolas"/>
          <w:b/>
          <w:bCs/>
          <w:color w:val="000000"/>
          <w:sz w:val="30"/>
          <w:szCs w:val="30"/>
        </w:rPr>
      </w:pPr>
      <w:r>
        <w:rPr>
          <w:rFonts w:ascii="Consolas" w:hAnsi="Consolas" w:cs="Consolas"/>
          <w:b/>
          <w:bCs/>
          <w:color w:val="000000"/>
          <w:sz w:val="30"/>
          <w:szCs w:val="30"/>
        </w:rPr>
        <w:br w:type="page"/>
      </w:r>
    </w:p>
    <w:p w14:paraId="5803DF6B" w14:textId="4B1F151C" w:rsidR="00CB4BEA" w:rsidRDefault="00CB4BEA" w:rsidP="00CB4BEA">
      <w:pPr>
        <w:rPr>
          <w:rFonts w:ascii="Consolas" w:hAnsi="Consolas" w:cs="Consolas"/>
          <w:b/>
          <w:bCs/>
          <w:color w:val="000000"/>
          <w:sz w:val="30"/>
          <w:szCs w:val="30"/>
        </w:rPr>
      </w:pPr>
      <w:r>
        <w:rPr>
          <w:rFonts w:ascii="Consolas" w:hAnsi="Consolas" w:cs="Consolas"/>
          <w:b/>
          <w:bCs/>
          <w:color w:val="000000"/>
          <w:sz w:val="30"/>
          <w:szCs w:val="30"/>
        </w:rPr>
        <w:lastRenderedPageBreak/>
        <w:t>Screen</w:t>
      </w:r>
    </w:p>
    <w:p w14:paraId="0279BA6D" w14:textId="0F64CDBF" w:rsidR="00CB4BEA" w:rsidRDefault="0045689C" w:rsidP="00CB4BEA">
      <w:pPr>
        <w:rPr>
          <w:rFonts w:ascii="Consolas" w:hAnsi="Consolas" w:cs="Consolas"/>
          <w:b/>
          <w:bCs/>
          <w:color w:val="000000"/>
          <w:sz w:val="30"/>
          <w:szCs w:val="30"/>
        </w:rPr>
      </w:pPr>
      <w:r>
        <w:rPr>
          <w:noProof/>
        </w:rPr>
        <w:drawing>
          <wp:inline distT="0" distB="0" distL="0" distR="0" wp14:anchorId="03EFBB84" wp14:editId="28EFB7A4">
            <wp:extent cx="5943600" cy="31883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5D096" w14:textId="5E6D9BB0" w:rsidR="0045689C" w:rsidRDefault="0045689C">
      <w:pPr>
        <w:rPr>
          <w:rFonts w:ascii="Consolas" w:hAnsi="Consolas" w:cs="Consolas"/>
          <w:b/>
          <w:bCs/>
          <w:color w:val="000000"/>
          <w:sz w:val="30"/>
          <w:szCs w:val="30"/>
        </w:rPr>
      </w:pPr>
      <w:r>
        <w:rPr>
          <w:rFonts w:ascii="Consolas" w:hAnsi="Consolas" w:cs="Consolas"/>
          <w:b/>
          <w:bCs/>
          <w:color w:val="000000"/>
          <w:sz w:val="30"/>
          <w:szCs w:val="30"/>
        </w:rPr>
        <w:br w:type="page"/>
      </w:r>
    </w:p>
    <w:p w14:paraId="6534D70B" w14:textId="1E9AA7E4" w:rsidR="0045689C" w:rsidRPr="00C65C29" w:rsidRDefault="0045689C" w:rsidP="0045689C">
      <w:pPr>
        <w:jc w:val="center"/>
        <w:rPr>
          <w:rFonts w:ascii="Consolas" w:hAnsi="Consolas"/>
          <w:b/>
          <w:bCs/>
          <w:color w:val="FF0000"/>
          <w:sz w:val="30"/>
          <w:szCs w:val="30"/>
        </w:rPr>
      </w:pPr>
      <w:r>
        <w:rPr>
          <w:rFonts w:ascii="Consolas" w:hAnsi="Consolas"/>
          <w:b/>
          <w:bCs/>
          <w:color w:val="FF0000"/>
          <w:sz w:val="30"/>
          <w:szCs w:val="30"/>
        </w:rPr>
        <w:lastRenderedPageBreak/>
        <w:t>Rules</w:t>
      </w:r>
    </w:p>
    <w:p w14:paraId="372AAC72" w14:textId="77777777" w:rsidR="0045689C" w:rsidRPr="00C65C29" w:rsidRDefault="0045689C" w:rsidP="0045689C">
      <w:pPr>
        <w:rPr>
          <w:rFonts w:ascii="Consolas" w:hAnsi="Consolas"/>
          <w:b/>
          <w:bCs/>
          <w:sz w:val="30"/>
          <w:szCs w:val="30"/>
        </w:rPr>
      </w:pPr>
      <w:r w:rsidRPr="00C65C29">
        <w:rPr>
          <w:rFonts w:ascii="Consolas" w:hAnsi="Consolas"/>
          <w:b/>
          <w:bCs/>
          <w:sz w:val="30"/>
          <w:szCs w:val="30"/>
        </w:rPr>
        <w:t>HTML</w:t>
      </w:r>
    </w:p>
    <w:p w14:paraId="42D3AE04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!DOC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DC7B92D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217D881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7D98894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me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harset</w:t>
      </w:r>
      <w:r>
        <w:rPr>
          <w:rFonts w:ascii="Consolas" w:hAnsi="Consolas" w:cs="Consolas"/>
          <w:color w:val="0000FF"/>
          <w:sz w:val="19"/>
          <w:szCs w:val="19"/>
        </w:rPr>
        <w:t>="utf-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1F598D0E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9852328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n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../../CSS/Rules/StyleSheet.cs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tyleshee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s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13A2A3E7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1769DBF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E8E9782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container"&gt;</w:t>
      </w:r>
    </w:p>
    <w:p w14:paraId="5F571803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RULES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B41175D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o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B2A1051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Every question that the game generates is displayed underneath the cursor and moves when the player moves the cursor within the gam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rea.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7C0E2D9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For every generated question, the game must generate 9 possible answers, one correct answer and 8 incorrect answers. The 9 possible answers must all be generated on a separate fruit, similarly as shown in Figure 1.3. The generated answers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furi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must be moving around throughout the gam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DCB5634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The player aim for every question is to click on the fruit that he/she thinks is the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rr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nswer to the generated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question.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CB6EBA5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o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07B0237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A10D9B0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../../JavaScript/Rules/JavaScript.js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37C0962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DFAA972" w14:textId="19B1DD99" w:rsidR="0045689C" w:rsidRDefault="0045689C" w:rsidP="0045689C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78EF5F8" w14:textId="77777777" w:rsidR="0045689C" w:rsidRDefault="0045689C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br w:type="page"/>
      </w:r>
    </w:p>
    <w:p w14:paraId="5D965622" w14:textId="6E9164D7" w:rsidR="0045689C" w:rsidRPr="00C65C29" w:rsidRDefault="0045689C" w:rsidP="0045689C">
      <w:pPr>
        <w:rPr>
          <w:rFonts w:ascii="Consolas" w:hAnsi="Consolas"/>
          <w:b/>
          <w:bCs/>
          <w:sz w:val="30"/>
          <w:szCs w:val="30"/>
        </w:rPr>
      </w:pPr>
      <w:r>
        <w:rPr>
          <w:rFonts w:ascii="Consolas" w:hAnsi="Consolas"/>
          <w:b/>
          <w:bCs/>
          <w:sz w:val="30"/>
          <w:szCs w:val="30"/>
        </w:rPr>
        <w:lastRenderedPageBreak/>
        <w:t>CSS</w:t>
      </w:r>
    </w:p>
    <w:p w14:paraId="74DD2123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624D31BA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67989B5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adding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A4B620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CEBCD82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37AC92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0BE44DA9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0vh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84002B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0vh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3075F2A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im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r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("../../Image/Result.jpg")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DABD86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EA5B3D7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repea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o-repe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5F12A2D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ov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FEBEFEA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text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align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95FCF9B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BAC40DA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A40D958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container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4DEB90B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F6DBE0D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re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25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20D782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50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6F86773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0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A57CB9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order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p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ol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lac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AE85CC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order-radius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0p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80p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4FAC9D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E9DE425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A462280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800000"/>
          <w:sz w:val="19"/>
          <w:szCs w:val="19"/>
        </w:rPr>
        <w:t>o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FA67824" w14:textId="77777777" w:rsidR="0045689C" w:rsidRDefault="0045689C" w:rsidP="004568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padding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3re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7B36EE3" w14:textId="3FF0691A" w:rsidR="0045689C" w:rsidRDefault="0045689C" w:rsidP="0045689C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4FCF153" w14:textId="77777777" w:rsidR="0045689C" w:rsidRDefault="0045689C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14:paraId="42B54A4E" w14:textId="5DE0BE06" w:rsidR="0045689C" w:rsidRPr="00CB4BEA" w:rsidRDefault="0045689C" w:rsidP="0045689C">
      <w:pPr>
        <w:rPr>
          <w:rFonts w:ascii="Consolas" w:hAnsi="Consolas" w:cs="Consolas"/>
          <w:b/>
          <w:bCs/>
          <w:color w:val="000000"/>
          <w:sz w:val="30"/>
          <w:szCs w:val="30"/>
        </w:rPr>
      </w:pPr>
      <w:r>
        <w:rPr>
          <w:rFonts w:ascii="Consolas" w:hAnsi="Consolas" w:cs="Consolas"/>
          <w:b/>
          <w:bCs/>
          <w:color w:val="000000"/>
          <w:sz w:val="30"/>
          <w:szCs w:val="30"/>
        </w:rPr>
        <w:lastRenderedPageBreak/>
        <w:t>Screen</w:t>
      </w:r>
      <w:r w:rsidRPr="0045689C">
        <w:rPr>
          <w:noProof/>
        </w:rPr>
        <w:t xml:space="preserve"> </w:t>
      </w:r>
      <w:r>
        <w:rPr>
          <w:noProof/>
        </w:rPr>
        <w:drawing>
          <wp:inline distT="0" distB="0" distL="0" distR="0" wp14:anchorId="0E0A412B" wp14:editId="501F7A21">
            <wp:extent cx="5943600" cy="318833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5689C" w:rsidRPr="00CB4BE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D60023"/>
    <w:multiLevelType w:val="hybridMultilevel"/>
    <w:tmpl w:val="B81243A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NrUwMTc0MrU0NDBR0lEKTi0uzszPAykwrAUAwnNlliwAAAA="/>
  </w:docVars>
  <w:rsids>
    <w:rsidRoot w:val="00C65C29"/>
    <w:rsid w:val="0045689C"/>
    <w:rsid w:val="006E7677"/>
    <w:rsid w:val="00885A51"/>
    <w:rsid w:val="00C65C29"/>
    <w:rsid w:val="00CB4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80116"/>
  <w15:chartTrackingRefBased/>
  <w15:docId w15:val="{4429424B-A8F9-4029-A97E-A6CAD80BB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5C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5</Pages>
  <Words>6505</Words>
  <Characters>37084</Characters>
  <Application>Microsoft Office Word</Application>
  <DocSecurity>0</DocSecurity>
  <Lines>309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hoon Kim</dc:creator>
  <cp:keywords/>
  <dc:description/>
  <cp:lastModifiedBy>Gihoon Kim</cp:lastModifiedBy>
  <cp:revision>1</cp:revision>
  <dcterms:created xsi:type="dcterms:W3CDTF">2019-08-15T09:44:00Z</dcterms:created>
  <dcterms:modified xsi:type="dcterms:W3CDTF">2019-08-15T10:28:00Z</dcterms:modified>
</cp:coreProperties>
</file>